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49693" w14:textId="77777777" w:rsidR="004D46C9" w:rsidRDefault="004E7FB3">
      <w:pPr>
        <w:spacing w:after="127" w:line="265" w:lineRule="auto"/>
        <w:ind w:left="461" w:hanging="10"/>
        <w:jc w:val="center"/>
      </w:pPr>
      <w:r>
        <w:rPr>
          <w:sz w:val="29"/>
        </w:rPr>
        <w:t>NPTEL Online Course</w:t>
      </w:r>
    </w:p>
    <w:p w14:paraId="29F14A90" w14:textId="1A52C703" w:rsidR="004D46C9" w:rsidRDefault="00BA7430">
      <w:pPr>
        <w:pStyle w:val="Heading1"/>
        <w:spacing w:after="135"/>
        <w:ind w:left="0"/>
      </w:pPr>
      <w:r>
        <w:t>Wheeled mobile robots</w:t>
      </w:r>
      <w:r w:rsidR="004E7FB3">
        <w:t xml:space="preserve">: </w:t>
      </w:r>
      <w:r w:rsidR="00793B74">
        <w:t xml:space="preserve">Week </w:t>
      </w:r>
      <w:r w:rsidR="003B7EB1">
        <w:t>6</w:t>
      </w:r>
      <w:r w:rsidR="004E7FB3">
        <w:t xml:space="preserve"> by </w:t>
      </w:r>
      <w:proofErr w:type="spellStart"/>
      <w:proofErr w:type="gramStart"/>
      <w:r w:rsidR="004E7FB3">
        <w:t>Dr.Asokan</w:t>
      </w:r>
      <w:proofErr w:type="spellEnd"/>
      <w:proofErr w:type="gramEnd"/>
      <w:r w:rsidR="004E7FB3">
        <w:t xml:space="preserve"> </w:t>
      </w:r>
      <w:proofErr w:type="spellStart"/>
      <w:r w:rsidR="004E7FB3">
        <w:t>Thondiyath</w:t>
      </w:r>
      <w:proofErr w:type="spellEnd"/>
    </w:p>
    <w:p w14:paraId="28C642E4" w14:textId="46ECCFE6" w:rsidR="004D46C9" w:rsidRDefault="004E7FB3">
      <w:pPr>
        <w:spacing w:after="514" w:line="265" w:lineRule="auto"/>
        <w:ind w:left="461" w:hanging="10"/>
        <w:jc w:val="center"/>
      </w:pPr>
      <w:r>
        <w:rPr>
          <w:sz w:val="29"/>
        </w:rPr>
        <w:t xml:space="preserve">Assignment </w:t>
      </w:r>
      <w:r w:rsidR="003B7EB1">
        <w:rPr>
          <w:sz w:val="29"/>
        </w:rPr>
        <w:t>6</w:t>
      </w:r>
    </w:p>
    <w:p w14:paraId="6489F72D" w14:textId="2603A3C4" w:rsidR="003B7EB1" w:rsidRDefault="003B7EB1" w:rsidP="00683F9A">
      <w:pPr>
        <w:numPr>
          <w:ilvl w:val="0"/>
          <w:numId w:val="24"/>
        </w:numPr>
        <w:spacing w:after="6"/>
        <w:ind w:left="270" w:right="-938"/>
      </w:pPr>
      <w:r>
        <w:t>Question 1:</w:t>
      </w:r>
    </w:p>
    <w:p w14:paraId="77EF99F1" w14:textId="77777777" w:rsidR="003B7EB1" w:rsidRDefault="003B7EB1" w:rsidP="003B7EB1">
      <w:pPr>
        <w:pStyle w:val="ListParagraph"/>
        <w:spacing w:before="240"/>
        <w:ind w:left="340" w:right="-938" w:firstLine="0"/>
      </w:pPr>
      <w:r>
        <w:t xml:space="preserve">“For a polygonal configuration space consists of edges joining all pairs of vertices that can see each other”. </w:t>
      </w:r>
    </w:p>
    <w:p w14:paraId="1BDC70DC" w14:textId="40F7C381" w:rsidR="003B7EB1" w:rsidRDefault="003B7EB1" w:rsidP="003B7EB1">
      <w:pPr>
        <w:pStyle w:val="ListParagraph"/>
        <w:spacing w:before="240"/>
        <w:ind w:left="340" w:right="-938" w:firstLine="0"/>
      </w:pPr>
      <w:r>
        <w:t>The above statement is suitable for which path planning method?</w:t>
      </w:r>
    </w:p>
    <w:p w14:paraId="7C140D1E" w14:textId="77777777" w:rsidR="003B7EB1" w:rsidRDefault="003B7EB1" w:rsidP="003B7EB1">
      <w:pPr>
        <w:pStyle w:val="ListParagraph"/>
        <w:spacing w:before="240"/>
        <w:ind w:left="340" w:right="-938" w:firstLine="0"/>
      </w:pPr>
    </w:p>
    <w:p w14:paraId="175FABBB" w14:textId="32CD5B2D" w:rsidR="003B7EB1" w:rsidRDefault="003B7EB1" w:rsidP="003B7EB1">
      <w:pPr>
        <w:pStyle w:val="ListParagraph"/>
        <w:numPr>
          <w:ilvl w:val="1"/>
          <w:numId w:val="24"/>
        </w:numPr>
        <w:spacing w:before="240"/>
        <w:ind w:right="-938"/>
      </w:pPr>
      <w:r>
        <w:t>Voronoi diagram method</w:t>
      </w:r>
    </w:p>
    <w:p w14:paraId="3B9C1CCE" w14:textId="77777777" w:rsidR="003B7EB1" w:rsidRDefault="003B7EB1" w:rsidP="003B7EB1">
      <w:pPr>
        <w:pStyle w:val="ListParagraph"/>
        <w:numPr>
          <w:ilvl w:val="1"/>
          <w:numId w:val="24"/>
        </w:numPr>
        <w:spacing w:before="240"/>
        <w:ind w:right="-938"/>
      </w:pPr>
      <w:r>
        <w:t>Cell decomposition methods</w:t>
      </w:r>
    </w:p>
    <w:p w14:paraId="437C8EF4" w14:textId="46E23428" w:rsidR="003B7EB1" w:rsidRDefault="003B7EB1" w:rsidP="003B7EB1">
      <w:pPr>
        <w:pStyle w:val="ListParagraph"/>
        <w:numPr>
          <w:ilvl w:val="1"/>
          <w:numId w:val="24"/>
        </w:numPr>
        <w:spacing w:before="240"/>
        <w:ind w:right="-938"/>
      </w:pPr>
      <w:r>
        <w:t>Visibility graph method</w:t>
      </w:r>
    </w:p>
    <w:p w14:paraId="6EF7ABE2" w14:textId="745D9C75" w:rsidR="003B7EB1" w:rsidRDefault="003B7EB1" w:rsidP="003B7EB1">
      <w:pPr>
        <w:pStyle w:val="ListParagraph"/>
        <w:numPr>
          <w:ilvl w:val="1"/>
          <w:numId w:val="24"/>
        </w:numPr>
        <w:spacing w:before="240"/>
        <w:ind w:right="-938"/>
      </w:pPr>
      <w:r>
        <w:t>Approximate Cell Decomposition method</w:t>
      </w:r>
    </w:p>
    <w:p w14:paraId="1C85013B" w14:textId="77777777" w:rsidR="003B7EB1" w:rsidRDefault="003B7EB1" w:rsidP="003B7EB1">
      <w:pPr>
        <w:pStyle w:val="ListParagraph"/>
        <w:spacing w:after="124"/>
        <w:ind w:left="256" w:right="-938" w:firstLine="0"/>
      </w:pPr>
    </w:p>
    <w:p w14:paraId="358CFF10" w14:textId="5A1C9146" w:rsidR="003B7EB1" w:rsidRDefault="003B7EB1" w:rsidP="003B7EB1">
      <w:pPr>
        <w:pStyle w:val="ListParagraph"/>
        <w:spacing w:after="124"/>
        <w:ind w:left="256" w:right="-938" w:firstLine="0"/>
      </w:pPr>
      <w:r>
        <w:t xml:space="preserve">Solution: </w:t>
      </w:r>
      <w:proofErr w:type="spellStart"/>
      <w:r>
        <w:rPr>
          <w:b/>
        </w:rPr>
        <w:t>Ans</w:t>
      </w:r>
      <w:proofErr w:type="spellEnd"/>
      <w:r>
        <w:t>(</w:t>
      </w:r>
      <w:r>
        <w:rPr>
          <w:i/>
        </w:rPr>
        <w:t>c</w:t>
      </w:r>
      <w:r>
        <w:t xml:space="preserve">) </w:t>
      </w:r>
    </w:p>
    <w:p w14:paraId="70AF2DC0" w14:textId="77777777" w:rsidR="003B7EB1" w:rsidRDefault="003B7EB1" w:rsidP="003B7EB1">
      <w:pPr>
        <w:pStyle w:val="ListParagraph"/>
        <w:spacing w:before="240"/>
        <w:ind w:left="340" w:right="-938" w:firstLine="0"/>
      </w:pPr>
      <w:r>
        <w:t>Visibility graph method</w:t>
      </w:r>
    </w:p>
    <w:p w14:paraId="51314B7C" w14:textId="77777777" w:rsidR="00CE713E" w:rsidRDefault="00CE713E" w:rsidP="00CE713E">
      <w:pPr>
        <w:ind w:left="340" w:right="-938" w:firstLine="0"/>
      </w:pPr>
    </w:p>
    <w:p w14:paraId="0F3582C3" w14:textId="6F19B2D3" w:rsidR="00AA0363" w:rsidRDefault="00AA0363" w:rsidP="00AA0363">
      <w:pPr>
        <w:pStyle w:val="ListParagraph"/>
        <w:numPr>
          <w:ilvl w:val="0"/>
          <w:numId w:val="24"/>
        </w:numPr>
        <w:spacing w:after="104"/>
        <w:ind w:right="-938"/>
      </w:pPr>
      <w:r>
        <w:t>Question 2:</w:t>
      </w:r>
    </w:p>
    <w:p w14:paraId="12E61FE0" w14:textId="4B782469" w:rsidR="00AA0363" w:rsidRDefault="00AA0363" w:rsidP="00AA0363">
      <w:pPr>
        <w:spacing w:after="125" w:line="256" w:lineRule="auto"/>
        <w:ind w:left="270" w:right="-938" w:firstLine="0"/>
      </w:pPr>
      <w:r>
        <w:t>Which of the following comes under graph search algorithm?</w:t>
      </w:r>
    </w:p>
    <w:p w14:paraId="47BB51BE" w14:textId="18B10375" w:rsidR="00AA0363" w:rsidRDefault="00AA0363" w:rsidP="00AA0363">
      <w:pPr>
        <w:numPr>
          <w:ilvl w:val="1"/>
          <w:numId w:val="24"/>
        </w:numPr>
        <w:ind w:right="-938"/>
      </w:pPr>
      <w:r>
        <w:t xml:space="preserve">Depth first </w:t>
      </w:r>
    </w:p>
    <w:p w14:paraId="783BD417" w14:textId="01E5E570" w:rsidR="00AA0363" w:rsidRDefault="00AA0363" w:rsidP="00AA0363">
      <w:pPr>
        <w:numPr>
          <w:ilvl w:val="1"/>
          <w:numId w:val="24"/>
        </w:numPr>
        <w:ind w:right="-938"/>
      </w:pPr>
      <w:r>
        <w:t xml:space="preserve">Cell decomposition </w:t>
      </w:r>
    </w:p>
    <w:p w14:paraId="7B762F02" w14:textId="661CA1EC" w:rsidR="00AA0363" w:rsidRDefault="00AA0363" w:rsidP="00AA0363">
      <w:pPr>
        <w:numPr>
          <w:ilvl w:val="1"/>
          <w:numId w:val="24"/>
        </w:numPr>
        <w:ind w:right="-938"/>
      </w:pPr>
      <w:r>
        <w:t xml:space="preserve">Breadth first </w:t>
      </w:r>
    </w:p>
    <w:p w14:paraId="629A4FA1" w14:textId="7978BF11" w:rsidR="00AA0363" w:rsidRDefault="00AA0363" w:rsidP="00AA0363">
      <w:pPr>
        <w:numPr>
          <w:ilvl w:val="1"/>
          <w:numId w:val="24"/>
        </w:numPr>
        <w:ind w:right="-938"/>
      </w:pPr>
      <w:r>
        <w:t>Visibility graph</w:t>
      </w:r>
    </w:p>
    <w:p w14:paraId="2A44700A" w14:textId="77777777" w:rsidR="00AA0363" w:rsidRDefault="00AA0363" w:rsidP="00AA0363">
      <w:pPr>
        <w:numPr>
          <w:ilvl w:val="1"/>
          <w:numId w:val="24"/>
        </w:numPr>
        <w:ind w:right="-938"/>
      </w:pPr>
      <w:r>
        <w:t>Voronoi diagram</w:t>
      </w:r>
    </w:p>
    <w:p w14:paraId="1E8B08E0" w14:textId="77777777" w:rsidR="00AA0363" w:rsidRDefault="00AA0363" w:rsidP="00AA0363">
      <w:pPr>
        <w:ind w:left="340" w:right="-938" w:firstLine="0"/>
      </w:pPr>
    </w:p>
    <w:p w14:paraId="56E039AA" w14:textId="0DB68303" w:rsidR="00AA0363" w:rsidRDefault="00AA0363" w:rsidP="00AA0363">
      <w:pPr>
        <w:spacing w:after="6"/>
        <w:ind w:left="339" w:right="-938"/>
      </w:pPr>
      <w:r>
        <w:t xml:space="preserve">Solution: </w:t>
      </w:r>
      <w:proofErr w:type="spellStart"/>
      <w:proofErr w:type="gramStart"/>
      <w:r>
        <w:rPr>
          <w:b/>
        </w:rPr>
        <w:t>Ans</w:t>
      </w:r>
      <w:proofErr w:type="spellEnd"/>
      <w:r>
        <w:t>(</w:t>
      </w:r>
      <w:proofErr w:type="gramEnd"/>
      <w:r>
        <w:rPr>
          <w:i/>
        </w:rPr>
        <w:t>a and c</w:t>
      </w:r>
      <w:r>
        <w:t>)</w:t>
      </w:r>
    </w:p>
    <w:p w14:paraId="7C1746B6" w14:textId="167FD9BF" w:rsidR="00AA0363" w:rsidRDefault="00AA0363" w:rsidP="00AA0363">
      <w:pPr>
        <w:ind w:left="340" w:right="-938" w:firstLine="0"/>
      </w:pPr>
      <w:r>
        <w:t xml:space="preserve">Breadth first </w:t>
      </w:r>
    </w:p>
    <w:p w14:paraId="2400A782" w14:textId="4F7F73C8" w:rsidR="00AA0363" w:rsidRDefault="00AA0363" w:rsidP="00AA0363">
      <w:pPr>
        <w:ind w:left="340" w:right="-938" w:firstLine="0"/>
      </w:pPr>
      <w:r>
        <w:t xml:space="preserve">Depth first </w:t>
      </w:r>
    </w:p>
    <w:p w14:paraId="39F65E8C" w14:textId="319E6070" w:rsidR="00D726F5" w:rsidRDefault="00D726F5" w:rsidP="008F4927">
      <w:pPr>
        <w:ind w:right="-938" w:firstLine="0"/>
      </w:pPr>
    </w:p>
    <w:p w14:paraId="685B322F" w14:textId="1DAB634E" w:rsidR="00E86C33" w:rsidRDefault="00E86C33" w:rsidP="00E86C33">
      <w:pPr>
        <w:pStyle w:val="ListParagraph"/>
        <w:numPr>
          <w:ilvl w:val="0"/>
          <w:numId w:val="24"/>
        </w:numPr>
        <w:spacing w:after="104"/>
        <w:ind w:right="-938"/>
      </w:pPr>
      <w:r>
        <w:t>Question 3:</w:t>
      </w:r>
    </w:p>
    <w:p w14:paraId="0DA118F5" w14:textId="4465586F" w:rsidR="00E86C33" w:rsidRDefault="00E86C33" w:rsidP="00E86C33">
      <w:pPr>
        <w:spacing w:after="125" w:line="256" w:lineRule="auto"/>
        <w:ind w:left="270" w:right="-938" w:firstLine="0"/>
      </w:pPr>
      <w:r>
        <w:t xml:space="preserve">The heuristic cost for all nodes in </w:t>
      </w:r>
      <w:proofErr w:type="spellStart"/>
      <w:r>
        <w:t>Dijikstra’s</w:t>
      </w:r>
      <w:proofErr w:type="spellEnd"/>
      <w:r>
        <w:t xml:space="preserve"> algorithm is equal to ______.</w:t>
      </w:r>
    </w:p>
    <w:p w14:paraId="78472759" w14:textId="77777777" w:rsidR="00E86C33" w:rsidRDefault="00E86C33" w:rsidP="00E86C33">
      <w:pPr>
        <w:spacing w:after="6"/>
        <w:ind w:left="339" w:right="-938"/>
      </w:pPr>
      <w:r>
        <w:t xml:space="preserve">Solution: </w:t>
      </w:r>
      <w:r>
        <w:rPr>
          <w:b/>
        </w:rPr>
        <w:t>0</w:t>
      </w:r>
    </w:p>
    <w:p w14:paraId="5CBD71F3" w14:textId="094CC4A6" w:rsidR="00E86C33" w:rsidRDefault="00E86C33" w:rsidP="00E86C33">
      <w:pPr>
        <w:ind w:left="340" w:right="-938" w:firstLine="0"/>
      </w:pPr>
      <w:r>
        <w:t>Heuristic cost = 0</w:t>
      </w:r>
    </w:p>
    <w:p w14:paraId="41445782" w14:textId="359C0BBE" w:rsidR="00586B97" w:rsidRDefault="00586B97" w:rsidP="00182D42">
      <w:pPr>
        <w:spacing w:after="2"/>
        <w:ind w:right="-938" w:firstLine="0"/>
      </w:pPr>
    </w:p>
    <w:p w14:paraId="1A84FEAD" w14:textId="151453E7" w:rsidR="00A52EB1" w:rsidRDefault="00A52EB1" w:rsidP="00A52EB1">
      <w:pPr>
        <w:pStyle w:val="ListParagraph"/>
        <w:numPr>
          <w:ilvl w:val="0"/>
          <w:numId w:val="24"/>
        </w:numPr>
        <w:spacing w:after="104"/>
        <w:ind w:right="-938"/>
      </w:pPr>
      <w:r>
        <w:t>Question 4:</w:t>
      </w:r>
    </w:p>
    <w:p w14:paraId="7B2AEC17" w14:textId="0BE1D399" w:rsidR="00A52EB1" w:rsidRDefault="00A52EB1" w:rsidP="00A52EB1">
      <w:pPr>
        <w:spacing w:after="104"/>
        <w:ind w:left="255" w:right="-938" w:firstLine="0"/>
      </w:pPr>
      <w:r>
        <w:t>Choose the True statements</w:t>
      </w:r>
    </w:p>
    <w:p w14:paraId="38B025DE" w14:textId="77777777" w:rsidR="00A52EB1" w:rsidRDefault="00A52EB1" w:rsidP="00A52EB1">
      <w:pPr>
        <w:pStyle w:val="ListParagraph"/>
        <w:numPr>
          <w:ilvl w:val="1"/>
          <w:numId w:val="24"/>
        </w:numPr>
        <w:ind w:right="-938"/>
      </w:pPr>
      <w:r>
        <w:t>The potential field method treats the robot as a point under the influence of an artificial potential field.</w:t>
      </w:r>
    </w:p>
    <w:p w14:paraId="7A5492B4" w14:textId="01EE52F7" w:rsidR="00A52EB1" w:rsidRDefault="00A52EB1" w:rsidP="00A52EB1">
      <w:pPr>
        <w:pStyle w:val="ListParagraph"/>
        <w:numPr>
          <w:ilvl w:val="1"/>
          <w:numId w:val="24"/>
        </w:numPr>
        <w:ind w:right="-938"/>
      </w:pPr>
      <w:r>
        <w:t>The goal acts as a repulsive force and the obstacles act as an attractive force.</w:t>
      </w:r>
    </w:p>
    <w:p w14:paraId="2EF19224" w14:textId="348C59E3" w:rsidR="00A52EB1" w:rsidRDefault="00A52EB1" w:rsidP="00A52EB1">
      <w:pPr>
        <w:pStyle w:val="ListParagraph"/>
        <w:numPr>
          <w:ilvl w:val="1"/>
          <w:numId w:val="24"/>
        </w:numPr>
        <w:ind w:right="-938"/>
      </w:pPr>
      <w:r>
        <w:t>The goal acts as an attractive force and the obstacles act as repulsive forces.</w:t>
      </w:r>
    </w:p>
    <w:p w14:paraId="198CEEC4" w14:textId="77777777" w:rsidR="00A52EB1" w:rsidRDefault="00A52EB1" w:rsidP="00A52EB1">
      <w:pPr>
        <w:pStyle w:val="ListParagraph"/>
        <w:numPr>
          <w:ilvl w:val="1"/>
          <w:numId w:val="24"/>
        </w:numPr>
        <w:ind w:right="-938"/>
      </w:pPr>
      <w:r>
        <w:lastRenderedPageBreak/>
        <w:t>The superposition of all forces is applied to the robot, which, in most cases, is assumed to be a point in the configuration space.</w:t>
      </w:r>
    </w:p>
    <w:p w14:paraId="4EB093EB" w14:textId="4447BED0" w:rsidR="00A52EB1" w:rsidRDefault="00A52EB1" w:rsidP="00A52EB1">
      <w:pPr>
        <w:spacing w:after="2"/>
        <w:ind w:left="255" w:right="-938"/>
      </w:pPr>
      <w:r>
        <w:t xml:space="preserve">Solution: </w:t>
      </w:r>
      <w:proofErr w:type="spellStart"/>
      <w:proofErr w:type="gramStart"/>
      <w:r>
        <w:rPr>
          <w:b/>
        </w:rPr>
        <w:t>Ans</w:t>
      </w:r>
      <w:proofErr w:type="spellEnd"/>
      <w:r>
        <w:t>(</w:t>
      </w:r>
      <w:proofErr w:type="gramEnd"/>
      <w:r>
        <w:rPr>
          <w:i/>
        </w:rPr>
        <w:t>a, c and d</w:t>
      </w:r>
      <w:r>
        <w:t xml:space="preserve">) </w:t>
      </w:r>
    </w:p>
    <w:p w14:paraId="4C774EE7" w14:textId="77777777" w:rsidR="00A52EB1" w:rsidRDefault="00A52EB1" w:rsidP="00A52EB1">
      <w:pPr>
        <w:pStyle w:val="ListParagraph"/>
        <w:ind w:left="340" w:right="-938" w:firstLine="0"/>
      </w:pPr>
      <w:r>
        <w:t>The potential field method treats the robot as a point under the influence of an artificial potential field.</w:t>
      </w:r>
    </w:p>
    <w:p w14:paraId="181ABF99" w14:textId="77777777" w:rsidR="00A52EB1" w:rsidRDefault="00A52EB1" w:rsidP="00A52EB1">
      <w:pPr>
        <w:pStyle w:val="ListParagraph"/>
        <w:ind w:left="340" w:right="-938" w:firstLine="0"/>
      </w:pPr>
      <w:r>
        <w:t>The goal acts as an attractive force and the obstacles act as repulsive forces.</w:t>
      </w:r>
    </w:p>
    <w:p w14:paraId="55351597" w14:textId="77777777" w:rsidR="00A52EB1" w:rsidRDefault="00A52EB1" w:rsidP="00A52EB1">
      <w:pPr>
        <w:pStyle w:val="ListParagraph"/>
        <w:ind w:left="340" w:right="-938" w:firstLine="0"/>
      </w:pPr>
      <w:r>
        <w:t>The superposition of all forces is applied to the robot, which, in most cases, is assumed to be a point in the configuration space.</w:t>
      </w:r>
    </w:p>
    <w:p w14:paraId="6727797B" w14:textId="47E58DA2" w:rsidR="00A52EB1" w:rsidRDefault="00A52EB1" w:rsidP="00A52EB1">
      <w:pPr>
        <w:pStyle w:val="ListParagraph"/>
        <w:ind w:left="340" w:right="-938" w:firstLine="0"/>
      </w:pPr>
    </w:p>
    <w:p w14:paraId="122F48A9" w14:textId="77777777" w:rsidR="009B6229" w:rsidRDefault="009B6229" w:rsidP="00C55C0B">
      <w:pPr>
        <w:spacing w:after="6"/>
        <w:ind w:left="255" w:right="-938"/>
      </w:pPr>
    </w:p>
    <w:p w14:paraId="4A35FB4C" w14:textId="21C08639" w:rsidR="00286D49" w:rsidRDefault="00286D49" w:rsidP="00286D49">
      <w:pPr>
        <w:pStyle w:val="ListParagraph"/>
        <w:numPr>
          <w:ilvl w:val="0"/>
          <w:numId w:val="24"/>
        </w:numPr>
        <w:spacing w:after="104"/>
        <w:ind w:right="-938"/>
      </w:pPr>
      <w:r>
        <w:t>Question 5:</w:t>
      </w:r>
    </w:p>
    <w:p w14:paraId="13F66675" w14:textId="2797D2F3" w:rsidR="00286D49" w:rsidRDefault="00286D49" w:rsidP="00286D49">
      <w:pPr>
        <w:spacing w:after="125" w:line="256" w:lineRule="auto"/>
        <w:ind w:left="270" w:right="-938" w:firstLine="0"/>
      </w:pPr>
      <w:r>
        <w:t>From the below list of algorithms, which of them does not use the deterministic graph search method</w:t>
      </w:r>
    </w:p>
    <w:p w14:paraId="68E10482" w14:textId="77777777" w:rsidR="00286D49" w:rsidRDefault="00286D49" w:rsidP="00286D49">
      <w:pPr>
        <w:numPr>
          <w:ilvl w:val="1"/>
          <w:numId w:val="24"/>
        </w:numPr>
        <w:ind w:right="-938"/>
      </w:pPr>
      <w:r>
        <w:t>Multibug algorithm</w:t>
      </w:r>
    </w:p>
    <w:p w14:paraId="3F43B577" w14:textId="77777777" w:rsidR="00286D49" w:rsidRDefault="00286D49" w:rsidP="00286D49">
      <w:pPr>
        <w:numPr>
          <w:ilvl w:val="1"/>
          <w:numId w:val="24"/>
        </w:numPr>
        <w:ind w:right="-938"/>
      </w:pPr>
      <w:r>
        <w:t>A* algorithm</w:t>
      </w:r>
    </w:p>
    <w:p w14:paraId="65AE6AD4" w14:textId="77777777" w:rsidR="00286D49" w:rsidRDefault="00286D49" w:rsidP="00286D49">
      <w:pPr>
        <w:numPr>
          <w:ilvl w:val="1"/>
          <w:numId w:val="24"/>
        </w:numPr>
        <w:ind w:right="-938"/>
      </w:pPr>
      <w:r>
        <w:t xml:space="preserve">Bug Algorithm </w:t>
      </w:r>
    </w:p>
    <w:p w14:paraId="20F67620" w14:textId="77777777" w:rsidR="00286D49" w:rsidRDefault="00286D49" w:rsidP="00286D49">
      <w:pPr>
        <w:numPr>
          <w:ilvl w:val="1"/>
          <w:numId w:val="24"/>
        </w:numPr>
        <w:ind w:right="-938"/>
      </w:pPr>
      <w:r>
        <w:t>Dijkstra’s algorithm</w:t>
      </w:r>
    </w:p>
    <w:p w14:paraId="6EC553CB" w14:textId="6CE6FBBB" w:rsidR="00286D49" w:rsidRDefault="00286D49" w:rsidP="00286D49">
      <w:pPr>
        <w:numPr>
          <w:ilvl w:val="1"/>
          <w:numId w:val="24"/>
        </w:numPr>
        <w:ind w:right="-938"/>
      </w:pPr>
      <w:r>
        <w:t>Grassfire Algorithm</w:t>
      </w:r>
    </w:p>
    <w:p w14:paraId="079E50D9" w14:textId="77777777" w:rsidR="00286D49" w:rsidRDefault="00286D49" w:rsidP="00286D49">
      <w:pPr>
        <w:ind w:left="340" w:right="-938" w:firstLine="0"/>
      </w:pPr>
    </w:p>
    <w:p w14:paraId="5F905352" w14:textId="46CBF14E" w:rsidR="00286D49" w:rsidRDefault="00286D49" w:rsidP="00286D49">
      <w:pPr>
        <w:spacing w:after="6"/>
        <w:ind w:left="339" w:right="-938"/>
      </w:pPr>
      <w:r>
        <w:t xml:space="preserve">Solution: </w:t>
      </w:r>
      <w:proofErr w:type="spellStart"/>
      <w:proofErr w:type="gramStart"/>
      <w:r>
        <w:rPr>
          <w:b/>
        </w:rPr>
        <w:t>Ans</w:t>
      </w:r>
      <w:proofErr w:type="spellEnd"/>
      <w:r>
        <w:t>(</w:t>
      </w:r>
      <w:proofErr w:type="gramEnd"/>
      <w:r>
        <w:t xml:space="preserve">a, </w:t>
      </w:r>
      <w:r>
        <w:rPr>
          <w:i/>
        </w:rPr>
        <w:t>b, c and d</w:t>
      </w:r>
      <w:r>
        <w:t>)</w:t>
      </w:r>
    </w:p>
    <w:p w14:paraId="12F4735A" w14:textId="77777777" w:rsidR="00286D49" w:rsidRDefault="00286D49" w:rsidP="00286D49">
      <w:pPr>
        <w:ind w:left="340" w:right="-938" w:firstLine="0"/>
      </w:pPr>
      <w:r>
        <w:t>Multibug algorithm</w:t>
      </w:r>
    </w:p>
    <w:p w14:paraId="46FA07BB" w14:textId="77777777" w:rsidR="00286D49" w:rsidRDefault="00286D49" w:rsidP="00286D49">
      <w:pPr>
        <w:ind w:left="340" w:right="-938" w:firstLine="0"/>
      </w:pPr>
      <w:r>
        <w:t xml:space="preserve">Bug Algorithm </w:t>
      </w:r>
    </w:p>
    <w:p w14:paraId="01076814" w14:textId="77777777" w:rsidR="00286D49" w:rsidRDefault="00286D49" w:rsidP="00286D49">
      <w:pPr>
        <w:ind w:left="340" w:right="-938" w:firstLine="0"/>
      </w:pPr>
      <w:r>
        <w:t>Dijkstra’s algorithm</w:t>
      </w:r>
    </w:p>
    <w:p w14:paraId="14308443" w14:textId="77777777" w:rsidR="00286D49" w:rsidRDefault="00286D49" w:rsidP="00286D49">
      <w:pPr>
        <w:ind w:left="340" w:right="-938" w:firstLine="0"/>
      </w:pPr>
      <w:r>
        <w:t>Grassfire Algorithm</w:t>
      </w:r>
    </w:p>
    <w:p w14:paraId="3ED95D5C" w14:textId="0A71EBBD" w:rsidR="00286D49" w:rsidRDefault="00286D49" w:rsidP="00286D49">
      <w:pPr>
        <w:ind w:left="340" w:right="-938" w:firstLine="0"/>
      </w:pPr>
    </w:p>
    <w:p w14:paraId="4E76C59F" w14:textId="161D1B8E" w:rsidR="00944BA2" w:rsidRDefault="00944BA2" w:rsidP="00944BA2">
      <w:pPr>
        <w:pStyle w:val="ListParagraph"/>
        <w:numPr>
          <w:ilvl w:val="0"/>
          <w:numId w:val="24"/>
        </w:numPr>
        <w:spacing w:after="104"/>
        <w:ind w:right="-938"/>
      </w:pPr>
      <w:r>
        <w:t>Question 6:</w:t>
      </w:r>
    </w:p>
    <w:p w14:paraId="3D884066" w14:textId="5229A1E3" w:rsidR="00944BA2" w:rsidRDefault="00944BA2" w:rsidP="00944BA2">
      <w:pPr>
        <w:spacing w:after="125" w:line="256" w:lineRule="auto"/>
        <w:ind w:left="270" w:right="-938" w:firstLine="0"/>
      </w:pPr>
      <w:r>
        <w:t xml:space="preserve">Choose the algorithm shown in below </w:t>
      </w:r>
      <w:r w:rsidR="00203666">
        <w:t>figure.</w:t>
      </w:r>
    </w:p>
    <w:p w14:paraId="6B9117F6" w14:textId="2E10BBFF" w:rsidR="00944BA2" w:rsidRDefault="00944BA2" w:rsidP="00944BA2">
      <w:pPr>
        <w:spacing w:after="125" w:line="256" w:lineRule="auto"/>
        <w:ind w:left="270" w:right="-938" w:firstLine="0"/>
      </w:pPr>
      <w:r>
        <w:rPr>
          <w:noProof/>
        </w:rPr>
        <w:drawing>
          <wp:inline distT="0" distB="0" distL="0" distR="0" wp14:anchorId="5308FD87" wp14:editId="7EF7B4E4">
            <wp:extent cx="2800350" cy="1819892"/>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14569" cy="1829133"/>
                    </a:xfrm>
                    <a:prstGeom prst="rect">
                      <a:avLst/>
                    </a:prstGeom>
                    <a:noFill/>
                    <a:ln>
                      <a:noFill/>
                    </a:ln>
                  </pic:spPr>
                </pic:pic>
              </a:graphicData>
            </a:graphic>
          </wp:inline>
        </w:drawing>
      </w:r>
    </w:p>
    <w:p w14:paraId="2F1B6884" w14:textId="77777777" w:rsidR="00944BA2" w:rsidRDefault="00944BA2" w:rsidP="00944BA2">
      <w:pPr>
        <w:numPr>
          <w:ilvl w:val="1"/>
          <w:numId w:val="24"/>
        </w:numPr>
        <w:ind w:right="-938"/>
      </w:pPr>
      <w:r>
        <w:t>Grassfire Algorithm</w:t>
      </w:r>
    </w:p>
    <w:p w14:paraId="4985532A" w14:textId="77777777" w:rsidR="00944BA2" w:rsidRDefault="00944BA2" w:rsidP="00944BA2">
      <w:pPr>
        <w:numPr>
          <w:ilvl w:val="1"/>
          <w:numId w:val="24"/>
        </w:numPr>
        <w:ind w:right="-938"/>
      </w:pPr>
      <w:r>
        <w:t xml:space="preserve">Bug1 Algorithm </w:t>
      </w:r>
    </w:p>
    <w:p w14:paraId="1AD4497A" w14:textId="77777777" w:rsidR="00944BA2" w:rsidRDefault="00944BA2" w:rsidP="00944BA2">
      <w:pPr>
        <w:numPr>
          <w:ilvl w:val="1"/>
          <w:numId w:val="24"/>
        </w:numPr>
        <w:ind w:right="-938"/>
      </w:pPr>
      <w:r>
        <w:t>Breadth first search</w:t>
      </w:r>
    </w:p>
    <w:p w14:paraId="5D139147" w14:textId="77777777" w:rsidR="00944BA2" w:rsidRDefault="00944BA2" w:rsidP="00944BA2">
      <w:pPr>
        <w:numPr>
          <w:ilvl w:val="1"/>
          <w:numId w:val="24"/>
        </w:numPr>
        <w:ind w:right="-938"/>
      </w:pPr>
      <w:r>
        <w:t>Depth first search</w:t>
      </w:r>
    </w:p>
    <w:p w14:paraId="52B94754" w14:textId="77777777" w:rsidR="00944BA2" w:rsidRDefault="00944BA2" w:rsidP="00944BA2">
      <w:pPr>
        <w:numPr>
          <w:ilvl w:val="1"/>
          <w:numId w:val="24"/>
        </w:numPr>
        <w:ind w:right="-938"/>
      </w:pPr>
      <w:r>
        <w:t>Dijkstra’s algorithm</w:t>
      </w:r>
    </w:p>
    <w:p w14:paraId="28F248FE" w14:textId="77777777" w:rsidR="00944BA2" w:rsidRDefault="00944BA2" w:rsidP="00944BA2">
      <w:pPr>
        <w:numPr>
          <w:ilvl w:val="1"/>
          <w:numId w:val="24"/>
        </w:numPr>
        <w:ind w:right="-938"/>
      </w:pPr>
      <w:r>
        <w:t>A* algorithm</w:t>
      </w:r>
    </w:p>
    <w:p w14:paraId="71E70C31" w14:textId="77777777" w:rsidR="00944BA2" w:rsidRDefault="00944BA2" w:rsidP="00944BA2">
      <w:pPr>
        <w:numPr>
          <w:ilvl w:val="1"/>
          <w:numId w:val="24"/>
        </w:numPr>
        <w:ind w:right="-938"/>
      </w:pPr>
      <w:r>
        <w:lastRenderedPageBreak/>
        <w:t xml:space="preserve">Bug2 Algorithm </w:t>
      </w:r>
    </w:p>
    <w:p w14:paraId="47CB9E6C" w14:textId="77777777" w:rsidR="00944BA2" w:rsidRDefault="00944BA2" w:rsidP="00944BA2">
      <w:pPr>
        <w:numPr>
          <w:ilvl w:val="1"/>
          <w:numId w:val="24"/>
        </w:numPr>
        <w:ind w:right="-938"/>
      </w:pPr>
      <w:r>
        <w:t>Multibug algorithm</w:t>
      </w:r>
    </w:p>
    <w:p w14:paraId="6989815B" w14:textId="77777777" w:rsidR="00944BA2" w:rsidRDefault="00944BA2" w:rsidP="00944BA2">
      <w:pPr>
        <w:ind w:left="340" w:right="-938" w:firstLine="0"/>
      </w:pPr>
    </w:p>
    <w:p w14:paraId="5B345E04" w14:textId="308F4037" w:rsidR="00944BA2" w:rsidRDefault="00944BA2" w:rsidP="00944BA2">
      <w:pPr>
        <w:spacing w:after="6"/>
        <w:ind w:left="339" w:right="-938"/>
      </w:pPr>
      <w:r>
        <w:t xml:space="preserve">Solution: </w:t>
      </w:r>
      <w:proofErr w:type="spellStart"/>
      <w:r>
        <w:rPr>
          <w:b/>
        </w:rPr>
        <w:t>Ans</w:t>
      </w:r>
      <w:proofErr w:type="spellEnd"/>
      <w:r>
        <w:t>(</w:t>
      </w:r>
      <w:r w:rsidR="00247309">
        <w:rPr>
          <w:i/>
        </w:rPr>
        <w:t>b</w:t>
      </w:r>
      <w:r>
        <w:t>)</w:t>
      </w:r>
    </w:p>
    <w:p w14:paraId="0307B71E" w14:textId="77777777" w:rsidR="00944BA2" w:rsidRDefault="00944BA2" w:rsidP="00944BA2">
      <w:pPr>
        <w:ind w:left="340" w:right="-938" w:firstLine="0"/>
      </w:pPr>
      <w:r>
        <w:t xml:space="preserve">Bug1 Algorithm </w:t>
      </w:r>
    </w:p>
    <w:p w14:paraId="4DF62E71" w14:textId="6F61BD6C" w:rsidR="00A1498A" w:rsidRDefault="00A1498A" w:rsidP="00A1498A">
      <w:pPr>
        <w:ind w:left="450" w:right="-938" w:firstLine="0"/>
      </w:pPr>
    </w:p>
    <w:p w14:paraId="6223416E" w14:textId="67770924" w:rsidR="00C5194B" w:rsidRDefault="00C5194B" w:rsidP="00242066">
      <w:pPr>
        <w:numPr>
          <w:ilvl w:val="0"/>
          <w:numId w:val="1"/>
        </w:numPr>
        <w:ind w:left="360" w:right="-938" w:hanging="90"/>
      </w:pPr>
      <w:r>
        <w:t>Question 7:</w:t>
      </w:r>
    </w:p>
    <w:p w14:paraId="7D91FB1D" w14:textId="631BF444" w:rsidR="00C5194B" w:rsidRDefault="00C5194B" w:rsidP="00C5194B">
      <w:pPr>
        <w:ind w:left="270" w:right="-938" w:firstLine="0"/>
      </w:pPr>
      <w:r>
        <w:t>The below figure shows the start and the goal position for a robot to travel by avoiding the obstacle polygons</w:t>
      </w:r>
      <w:r w:rsidR="00C35379">
        <w:t>.</w:t>
      </w:r>
      <w:r>
        <w:t xml:space="preserve"> </w:t>
      </w:r>
      <w:r w:rsidR="00C35379">
        <w:t>The</w:t>
      </w:r>
      <w:r>
        <w:t xml:space="preserve"> shortest path the robot will follow from its start position to the goal position using visibility graph search method</w:t>
      </w:r>
      <w:r w:rsidR="00C35379">
        <w:t xml:space="preserve"> is</w:t>
      </w:r>
      <w:r>
        <w:t>.</w:t>
      </w:r>
    </w:p>
    <w:p w14:paraId="645B85CA" w14:textId="45AD26A0" w:rsidR="00C5194B" w:rsidRDefault="00C5194B" w:rsidP="00C5194B">
      <w:pPr>
        <w:ind w:left="450" w:right="-938" w:firstLine="0"/>
        <w:jc w:val="center"/>
      </w:pPr>
      <w:r w:rsidRPr="00C5194B">
        <w:rPr>
          <w:noProof/>
        </w:rPr>
        <w:drawing>
          <wp:inline distT="0" distB="0" distL="0" distR="0" wp14:anchorId="3D0EB931" wp14:editId="018F3815">
            <wp:extent cx="3028950" cy="2037354"/>
            <wp:effectExtent l="0" t="0" r="0" b="1270"/>
            <wp:docPr id="3" name="Picture 3" descr="C:\Users\Avinash S Pramod\Desktop\d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vinash S Pramod\Desktop\dd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2580" cy="2046522"/>
                    </a:xfrm>
                    <a:prstGeom prst="rect">
                      <a:avLst/>
                    </a:prstGeom>
                    <a:noFill/>
                    <a:ln>
                      <a:noFill/>
                    </a:ln>
                  </pic:spPr>
                </pic:pic>
              </a:graphicData>
            </a:graphic>
          </wp:inline>
        </w:drawing>
      </w:r>
    </w:p>
    <w:p w14:paraId="262872C5" w14:textId="4FA3E1FF" w:rsidR="00C5194B" w:rsidRDefault="00C5194B" w:rsidP="00C5194B">
      <w:pPr>
        <w:pStyle w:val="ListParagraph"/>
        <w:numPr>
          <w:ilvl w:val="0"/>
          <w:numId w:val="32"/>
        </w:numPr>
        <w:spacing w:after="6"/>
        <w:ind w:right="-938"/>
      </w:pPr>
      <w:r>
        <w:t>1-5-9-6-2</w:t>
      </w:r>
    </w:p>
    <w:p w14:paraId="78C7C7FB" w14:textId="45CF056B" w:rsidR="00C5194B" w:rsidRDefault="00C5194B" w:rsidP="00C5194B">
      <w:pPr>
        <w:pStyle w:val="ListParagraph"/>
        <w:numPr>
          <w:ilvl w:val="0"/>
          <w:numId w:val="32"/>
        </w:numPr>
        <w:spacing w:after="6"/>
        <w:ind w:right="-938"/>
      </w:pPr>
      <w:r>
        <w:t>1-6-2</w:t>
      </w:r>
    </w:p>
    <w:p w14:paraId="234FCEEA" w14:textId="68FBA9C5" w:rsidR="00C5194B" w:rsidRDefault="00C5194B" w:rsidP="00C5194B">
      <w:pPr>
        <w:pStyle w:val="ListParagraph"/>
        <w:numPr>
          <w:ilvl w:val="0"/>
          <w:numId w:val="32"/>
        </w:numPr>
        <w:spacing w:after="6"/>
        <w:ind w:right="-938"/>
      </w:pPr>
      <w:r>
        <w:t>1-3-6-2</w:t>
      </w:r>
    </w:p>
    <w:p w14:paraId="47C19BAF" w14:textId="4DFABC9A" w:rsidR="00C5194B" w:rsidRDefault="00C5194B" w:rsidP="00C5194B">
      <w:pPr>
        <w:pStyle w:val="ListParagraph"/>
        <w:numPr>
          <w:ilvl w:val="0"/>
          <w:numId w:val="32"/>
        </w:numPr>
        <w:spacing w:after="6"/>
        <w:ind w:right="-938"/>
      </w:pPr>
      <w:r>
        <w:t>1-4-12-2</w:t>
      </w:r>
    </w:p>
    <w:p w14:paraId="72440BA4" w14:textId="77777777" w:rsidR="00C5194B" w:rsidRDefault="00C5194B" w:rsidP="00C5194B">
      <w:pPr>
        <w:ind w:left="340" w:right="-938" w:firstLine="0"/>
      </w:pPr>
      <w:r>
        <w:t xml:space="preserve">Solution: </w:t>
      </w:r>
      <w:proofErr w:type="spellStart"/>
      <w:r>
        <w:rPr>
          <w:b/>
        </w:rPr>
        <w:t>Ans</w:t>
      </w:r>
      <w:proofErr w:type="spellEnd"/>
      <w:r>
        <w:t>(</w:t>
      </w:r>
      <w:r>
        <w:rPr>
          <w:i/>
        </w:rPr>
        <w:t>c</w:t>
      </w:r>
      <w:r>
        <w:t>)</w:t>
      </w:r>
    </w:p>
    <w:p w14:paraId="4834F22F" w14:textId="4E3C16D0" w:rsidR="00C5194B" w:rsidRDefault="00C5194B" w:rsidP="00C5194B">
      <w:pPr>
        <w:ind w:left="340" w:right="-938" w:firstLine="0"/>
      </w:pPr>
      <w:r>
        <w:t>1-3-6-2</w:t>
      </w:r>
    </w:p>
    <w:p w14:paraId="0C717054" w14:textId="77777777" w:rsidR="009B5CB3" w:rsidRDefault="009B5CB3" w:rsidP="009B5CB3">
      <w:pPr>
        <w:pStyle w:val="ListParagraph"/>
        <w:spacing w:after="6"/>
        <w:ind w:left="340" w:right="-938" w:firstLine="0"/>
      </w:pPr>
    </w:p>
    <w:p w14:paraId="68AB5C55" w14:textId="1453F3F0" w:rsidR="006509FD" w:rsidRDefault="006509FD" w:rsidP="006509FD">
      <w:pPr>
        <w:numPr>
          <w:ilvl w:val="0"/>
          <w:numId w:val="24"/>
        </w:numPr>
        <w:ind w:left="360" w:right="-938"/>
      </w:pPr>
      <w:r>
        <w:t xml:space="preserve">Question </w:t>
      </w:r>
      <w:r w:rsidR="00242066">
        <w:t>8</w:t>
      </w:r>
      <w:r>
        <w:t>:</w:t>
      </w:r>
    </w:p>
    <w:p w14:paraId="1102130E" w14:textId="77777777" w:rsidR="006509FD" w:rsidRDefault="006509FD" w:rsidP="006509FD">
      <w:pPr>
        <w:ind w:left="428" w:right="-938" w:firstLine="0"/>
      </w:pPr>
      <w:r>
        <w:t>Find the shortest path from ‘s’ to ‘t’ using the Dijkstra’s algorithm.</w:t>
      </w:r>
    </w:p>
    <w:p w14:paraId="17A1C253" w14:textId="5A5D0671" w:rsidR="006509FD" w:rsidRDefault="006509FD" w:rsidP="006509FD">
      <w:pPr>
        <w:ind w:left="428" w:right="-938" w:firstLine="0"/>
      </w:pPr>
      <w:r w:rsidRPr="006509FD">
        <w:rPr>
          <w:noProof/>
        </w:rPr>
        <w:drawing>
          <wp:inline distT="0" distB="0" distL="0" distR="0" wp14:anchorId="0326FED6" wp14:editId="125512CD">
            <wp:extent cx="5119370" cy="2255451"/>
            <wp:effectExtent l="0" t="0" r="5080" b="0"/>
            <wp:docPr id="5" name="Picture 5" descr="C:\Users\Avinash S Pramod\Desktop\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vinash S Pramod\Desktop\e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19370" cy="2255451"/>
                    </a:xfrm>
                    <a:prstGeom prst="rect">
                      <a:avLst/>
                    </a:prstGeom>
                    <a:noFill/>
                    <a:ln>
                      <a:noFill/>
                    </a:ln>
                  </pic:spPr>
                </pic:pic>
              </a:graphicData>
            </a:graphic>
          </wp:inline>
        </w:drawing>
      </w:r>
    </w:p>
    <w:p w14:paraId="33A8B382" w14:textId="77777777" w:rsidR="006509FD" w:rsidRDefault="006509FD" w:rsidP="006509FD">
      <w:pPr>
        <w:pStyle w:val="ListParagraph"/>
        <w:numPr>
          <w:ilvl w:val="0"/>
          <w:numId w:val="34"/>
        </w:numPr>
        <w:spacing w:after="6"/>
        <w:ind w:right="-938"/>
      </w:pPr>
      <w:r>
        <w:t>s</w:t>
      </w:r>
      <w:r>
        <w:rPr>
          <w:rFonts w:ascii="Cambria Math" w:hAnsi="Cambria Math"/>
        </w:rPr>
        <w:t>⇒</w:t>
      </w:r>
      <w:r>
        <w:t>2</w:t>
      </w:r>
      <w:r>
        <w:rPr>
          <w:rFonts w:ascii="Cambria Math" w:hAnsi="Cambria Math"/>
        </w:rPr>
        <w:t>⇒</w:t>
      </w:r>
      <w:r>
        <w:t>3</w:t>
      </w:r>
      <w:r>
        <w:rPr>
          <w:rFonts w:ascii="Cambria Math" w:hAnsi="Cambria Math"/>
        </w:rPr>
        <w:t>⇒</w:t>
      </w:r>
      <w:r>
        <w:t>t</w:t>
      </w:r>
    </w:p>
    <w:p w14:paraId="69FB5565" w14:textId="77777777" w:rsidR="006509FD" w:rsidRDefault="006509FD" w:rsidP="006509FD">
      <w:pPr>
        <w:pStyle w:val="ListParagraph"/>
        <w:numPr>
          <w:ilvl w:val="0"/>
          <w:numId w:val="34"/>
        </w:numPr>
        <w:spacing w:after="6"/>
        <w:ind w:right="-938"/>
      </w:pPr>
      <w:r>
        <w:lastRenderedPageBreak/>
        <w:t>s</w:t>
      </w:r>
      <w:r>
        <w:rPr>
          <w:rFonts w:ascii="Cambria Math" w:hAnsi="Cambria Math"/>
        </w:rPr>
        <w:t>⇒</w:t>
      </w:r>
      <w:r>
        <w:t>2</w:t>
      </w:r>
      <w:r>
        <w:rPr>
          <w:rFonts w:ascii="Cambria Math" w:hAnsi="Cambria Math"/>
        </w:rPr>
        <w:t>⇒</w:t>
      </w:r>
      <w:r>
        <w:t>3</w:t>
      </w:r>
      <w:r>
        <w:rPr>
          <w:rFonts w:ascii="Cambria Math" w:hAnsi="Cambria Math"/>
        </w:rPr>
        <w:t>⇒</w:t>
      </w:r>
      <w:r>
        <w:t>5</w:t>
      </w:r>
      <w:r>
        <w:rPr>
          <w:rFonts w:ascii="Cambria Math" w:hAnsi="Cambria Math"/>
        </w:rPr>
        <w:t>⇒</w:t>
      </w:r>
      <w:r>
        <w:t>t</w:t>
      </w:r>
    </w:p>
    <w:p w14:paraId="6A07F55B" w14:textId="2AAE2E60" w:rsidR="006509FD" w:rsidRDefault="006509FD" w:rsidP="006509FD">
      <w:pPr>
        <w:pStyle w:val="ListParagraph"/>
        <w:numPr>
          <w:ilvl w:val="0"/>
          <w:numId w:val="34"/>
        </w:numPr>
        <w:spacing w:after="6"/>
        <w:ind w:right="-938"/>
      </w:pPr>
      <w:r>
        <w:t>s</w:t>
      </w:r>
      <w:r>
        <w:rPr>
          <w:rFonts w:ascii="Cambria Math" w:hAnsi="Cambria Math"/>
        </w:rPr>
        <w:t>⇒</w:t>
      </w:r>
      <w:r>
        <w:t>6</w:t>
      </w:r>
      <w:r>
        <w:rPr>
          <w:rFonts w:ascii="Cambria Math" w:hAnsi="Cambria Math"/>
        </w:rPr>
        <w:t>⇒</w:t>
      </w:r>
      <w:r>
        <w:t>4</w:t>
      </w:r>
      <w:r>
        <w:rPr>
          <w:rFonts w:ascii="Cambria Math" w:hAnsi="Cambria Math"/>
        </w:rPr>
        <w:t>⇒</w:t>
      </w:r>
      <w:r>
        <w:t>4</w:t>
      </w:r>
      <w:r>
        <w:rPr>
          <w:rFonts w:ascii="Cambria Math" w:hAnsi="Cambria Math"/>
        </w:rPr>
        <w:t>⇒</w:t>
      </w:r>
      <w:r>
        <w:t>t</w:t>
      </w:r>
    </w:p>
    <w:p w14:paraId="4E5C92F4" w14:textId="289AC911" w:rsidR="006509FD" w:rsidRDefault="006509FD" w:rsidP="006509FD">
      <w:pPr>
        <w:pStyle w:val="ListParagraph"/>
        <w:numPr>
          <w:ilvl w:val="0"/>
          <w:numId w:val="34"/>
        </w:numPr>
        <w:spacing w:after="6"/>
        <w:ind w:right="-938"/>
      </w:pPr>
      <w:r>
        <w:t>s</w:t>
      </w:r>
      <w:r>
        <w:rPr>
          <w:rFonts w:ascii="Cambria Math" w:hAnsi="Cambria Math"/>
        </w:rPr>
        <w:t>⇒</w:t>
      </w:r>
      <w:r>
        <w:t>7</w:t>
      </w:r>
      <w:r>
        <w:rPr>
          <w:rFonts w:ascii="Cambria Math" w:hAnsi="Cambria Math"/>
        </w:rPr>
        <w:t>⇒</w:t>
      </w:r>
      <w:r>
        <w:t>5</w:t>
      </w:r>
      <w:r>
        <w:rPr>
          <w:rFonts w:ascii="Cambria Math" w:hAnsi="Cambria Math"/>
        </w:rPr>
        <w:t>⇒</w:t>
      </w:r>
      <w:r>
        <w:t>4</w:t>
      </w:r>
      <w:r>
        <w:rPr>
          <w:rFonts w:ascii="Cambria Math" w:hAnsi="Cambria Math"/>
        </w:rPr>
        <w:t>⇒</w:t>
      </w:r>
      <w:r>
        <w:t>t</w:t>
      </w:r>
    </w:p>
    <w:p w14:paraId="2C104B98" w14:textId="650B87FE" w:rsidR="0004242D" w:rsidRDefault="0004242D" w:rsidP="0004242D">
      <w:pPr>
        <w:pStyle w:val="ListParagraph"/>
        <w:numPr>
          <w:ilvl w:val="0"/>
          <w:numId w:val="34"/>
        </w:numPr>
        <w:spacing w:after="6"/>
        <w:ind w:right="-938"/>
      </w:pPr>
      <w:r>
        <w:t>s</w:t>
      </w:r>
      <w:r>
        <w:rPr>
          <w:rFonts w:ascii="Cambria Math" w:hAnsi="Cambria Math"/>
        </w:rPr>
        <w:t>⇒</w:t>
      </w:r>
      <w:r>
        <w:t>7</w:t>
      </w:r>
      <w:r>
        <w:rPr>
          <w:rFonts w:ascii="Cambria Math" w:hAnsi="Cambria Math"/>
        </w:rPr>
        <w:t>⇒</w:t>
      </w:r>
      <w:r>
        <w:t>5</w:t>
      </w:r>
      <w:r>
        <w:rPr>
          <w:rFonts w:ascii="Cambria Math" w:hAnsi="Cambria Math"/>
        </w:rPr>
        <w:t>⇒</w:t>
      </w:r>
      <w:r>
        <w:t>t</w:t>
      </w:r>
    </w:p>
    <w:p w14:paraId="55206804" w14:textId="77777777" w:rsidR="0004242D" w:rsidRDefault="0004242D" w:rsidP="0004242D">
      <w:pPr>
        <w:pStyle w:val="ListParagraph"/>
        <w:spacing w:after="6"/>
        <w:ind w:right="-938" w:firstLine="0"/>
      </w:pPr>
    </w:p>
    <w:p w14:paraId="24C7E365" w14:textId="77777777" w:rsidR="0004242D" w:rsidRDefault="006509FD" w:rsidP="0004242D">
      <w:pPr>
        <w:ind w:left="340" w:right="-938" w:firstLine="0"/>
      </w:pPr>
      <w:r>
        <w:t xml:space="preserve">Solution: </w:t>
      </w:r>
      <w:proofErr w:type="spellStart"/>
      <w:r>
        <w:rPr>
          <w:b/>
        </w:rPr>
        <w:t>Ans</w:t>
      </w:r>
      <w:proofErr w:type="spellEnd"/>
      <w:r>
        <w:t>(</w:t>
      </w:r>
      <w:r w:rsidR="0004242D">
        <w:rPr>
          <w:i/>
        </w:rPr>
        <w:t>e</w:t>
      </w:r>
      <w:r>
        <w:t>)</w:t>
      </w:r>
    </w:p>
    <w:p w14:paraId="7E8C2528" w14:textId="683A6F2C" w:rsidR="0004242D" w:rsidRDefault="0004242D" w:rsidP="0004242D">
      <w:pPr>
        <w:ind w:left="340" w:right="-938" w:firstLine="0"/>
      </w:pPr>
      <w:r>
        <w:t>s</w:t>
      </w:r>
      <w:r w:rsidRPr="0004242D">
        <w:rPr>
          <w:rFonts w:ascii="Cambria Math" w:hAnsi="Cambria Math"/>
        </w:rPr>
        <w:t>⇒</w:t>
      </w:r>
      <w:r>
        <w:t>7</w:t>
      </w:r>
      <w:r w:rsidRPr="0004242D">
        <w:rPr>
          <w:rFonts w:ascii="Cambria Math" w:hAnsi="Cambria Math"/>
        </w:rPr>
        <w:t>⇒</w:t>
      </w:r>
      <w:r>
        <w:t>5</w:t>
      </w:r>
      <w:r w:rsidRPr="0004242D">
        <w:rPr>
          <w:rFonts w:ascii="Cambria Math" w:hAnsi="Cambria Math"/>
        </w:rPr>
        <w:t>⇒</w:t>
      </w:r>
      <w:r>
        <w:t>t</w:t>
      </w:r>
    </w:p>
    <w:p w14:paraId="6D2C4674" w14:textId="649F1C50" w:rsidR="004D46C9" w:rsidRDefault="004D46C9" w:rsidP="006509FD">
      <w:pPr>
        <w:spacing w:after="6"/>
        <w:ind w:left="270" w:right="-938" w:firstLine="0"/>
      </w:pPr>
    </w:p>
    <w:p w14:paraId="7DF61688" w14:textId="2AE6A466" w:rsidR="000F2096" w:rsidRDefault="000F2096" w:rsidP="000F2096">
      <w:pPr>
        <w:pStyle w:val="ListParagraph"/>
        <w:numPr>
          <w:ilvl w:val="0"/>
          <w:numId w:val="24"/>
        </w:numPr>
        <w:spacing w:after="104"/>
        <w:ind w:right="-938"/>
      </w:pPr>
      <w:r>
        <w:t xml:space="preserve">Question </w:t>
      </w:r>
      <w:r w:rsidR="00242066">
        <w:t>9</w:t>
      </w:r>
      <w:r>
        <w:t>:</w:t>
      </w:r>
    </w:p>
    <w:p w14:paraId="6A6486BA" w14:textId="30F03A0D" w:rsidR="000F2096" w:rsidRDefault="000F2096" w:rsidP="000F2096">
      <w:pPr>
        <w:spacing w:after="125" w:line="256" w:lineRule="auto"/>
        <w:ind w:left="270" w:right="-938" w:firstLine="0"/>
      </w:pPr>
      <w:r>
        <w:t>Which graph search algorithm is used in Grassfire Algorithm?</w:t>
      </w:r>
    </w:p>
    <w:p w14:paraId="37DD4407" w14:textId="37C7E706" w:rsidR="000F2096" w:rsidRDefault="000F2096" w:rsidP="000F2096">
      <w:pPr>
        <w:numPr>
          <w:ilvl w:val="1"/>
          <w:numId w:val="24"/>
        </w:numPr>
        <w:ind w:right="-938"/>
      </w:pPr>
      <w:r>
        <w:t xml:space="preserve">Depth first </w:t>
      </w:r>
    </w:p>
    <w:p w14:paraId="3E878D6B" w14:textId="4DCD71A3" w:rsidR="000F2096" w:rsidRDefault="000F2096" w:rsidP="000F2096">
      <w:pPr>
        <w:numPr>
          <w:ilvl w:val="1"/>
          <w:numId w:val="24"/>
        </w:numPr>
        <w:ind w:right="-938"/>
      </w:pPr>
      <w:r>
        <w:t>Cell decomposition</w:t>
      </w:r>
    </w:p>
    <w:p w14:paraId="714929A5" w14:textId="5C48A356" w:rsidR="000F2096" w:rsidRDefault="00A747E7" w:rsidP="000F2096">
      <w:pPr>
        <w:numPr>
          <w:ilvl w:val="1"/>
          <w:numId w:val="24"/>
        </w:numPr>
        <w:ind w:right="-938"/>
      </w:pPr>
      <w:r>
        <w:t xml:space="preserve">Breadth first </w:t>
      </w:r>
    </w:p>
    <w:p w14:paraId="1ECF8EBD" w14:textId="77777777" w:rsidR="000F2096" w:rsidRDefault="000F2096" w:rsidP="000F2096">
      <w:pPr>
        <w:numPr>
          <w:ilvl w:val="1"/>
          <w:numId w:val="24"/>
        </w:numPr>
        <w:ind w:right="-938"/>
      </w:pPr>
      <w:r>
        <w:t>Visibility graph</w:t>
      </w:r>
    </w:p>
    <w:p w14:paraId="1BA39C70" w14:textId="77777777" w:rsidR="000F2096" w:rsidRDefault="000F2096" w:rsidP="000F2096">
      <w:pPr>
        <w:numPr>
          <w:ilvl w:val="1"/>
          <w:numId w:val="24"/>
        </w:numPr>
        <w:ind w:right="-938"/>
      </w:pPr>
      <w:r>
        <w:t>Voronoi diagram</w:t>
      </w:r>
    </w:p>
    <w:p w14:paraId="1192EFF0" w14:textId="77777777" w:rsidR="000F2096" w:rsidRDefault="000F2096" w:rsidP="000F2096">
      <w:pPr>
        <w:numPr>
          <w:ilvl w:val="1"/>
          <w:numId w:val="24"/>
        </w:numPr>
        <w:ind w:right="-938"/>
      </w:pPr>
      <w:r>
        <w:t>Dijkstra’s algorithm</w:t>
      </w:r>
    </w:p>
    <w:p w14:paraId="5618DF84" w14:textId="77777777" w:rsidR="000F2096" w:rsidRDefault="000F2096" w:rsidP="000F2096">
      <w:pPr>
        <w:ind w:left="340" w:right="-938" w:firstLine="0"/>
      </w:pPr>
    </w:p>
    <w:p w14:paraId="13439DC0" w14:textId="5B6DF6D2" w:rsidR="000F2096" w:rsidRDefault="000F2096" w:rsidP="000F2096">
      <w:pPr>
        <w:spacing w:after="6"/>
        <w:ind w:left="339" w:right="-938"/>
      </w:pPr>
      <w:r>
        <w:t xml:space="preserve">Solution: </w:t>
      </w:r>
      <w:proofErr w:type="spellStart"/>
      <w:r>
        <w:rPr>
          <w:b/>
        </w:rPr>
        <w:t>Ans</w:t>
      </w:r>
      <w:proofErr w:type="spellEnd"/>
      <w:r>
        <w:t>(</w:t>
      </w:r>
      <w:r>
        <w:rPr>
          <w:i/>
        </w:rPr>
        <w:t>c</w:t>
      </w:r>
      <w:r>
        <w:t>)</w:t>
      </w:r>
    </w:p>
    <w:p w14:paraId="3B7A9255" w14:textId="47BE59A7" w:rsidR="000F2096" w:rsidRDefault="000F2096" w:rsidP="000F2096">
      <w:pPr>
        <w:ind w:left="340" w:right="-938" w:firstLine="0"/>
      </w:pPr>
      <w:r>
        <w:t xml:space="preserve">Breadth first </w:t>
      </w:r>
      <w:bookmarkStart w:id="0" w:name="_GoBack"/>
      <w:bookmarkEnd w:id="0"/>
    </w:p>
    <w:p w14:paraId="470E1B54" w14:textId="731C89C9" w:rsidR="000F2096" w:rsidRDefault="000F2096" w:rsidP="006509FD">
      <w:pPr>
        <w:spacing w:after="6"/>
        <w:ind w:left="270" w:right="-938" w:firstLine="0"/>
      </w:pPr>
    </w:p>
    <w:p w14:paraId="1BCC4A1F" w14:textId="77777777" w:rsidR="005A3F01" w:rsidRDefault="005A3F01" w:rsidP="006509FD">
      <w:pPr>
        <w:spacing w:after="6"/>
        <w:ind w:left="270" w:right="-938" w:firstLine="0"/>
      </w:pPr>
    </w:p>
    <w:p w14:paraId="0664D77B" w14:textId="70945218" w:rsidR="005A3F01" w:rsidRDefault="005A3F01" w:rsidP="005A3F01">
      <w:pPr>
        <w:pStyle w:val="ListParagraph"/>
        <w:numPr>
          <w:ilvl w:val="0"/>
          <w:numId w:val="24"/>
        </w:numPr>
        <w:spacing w:after="104"/>
        <w:ind w:right="-938"/>
      </w:pPr>
      <w:r>
        <w:t xml:space="preserve">Question </w:t>
      </w:r>
      <w:r w:rsidR="00242066">
        <w:t>10</w:t>
      </w:r>
      <w:r>
        <w:t>:</w:t>
      </w:r>
    </w:p>
    <w:p w14:paraId="147FEBC8" w14:textId="30814FF7" w:rsidR="005A3F01" w:rsidRDefault="00EB06A8" w:rsidP="005A3F01">
      <w:pPr>
        <w:pStyle w:val="ListParagraph"/>
        <w:spacing w:after="6"/>
        <w:ind w:left="256" w:right="-938" w:firstLine="0"/>
      </w:pPr>
      <w:r>
        <w:t>“</w:t>
      </w:r>
      <w:r w:rsidR="005A3F01">
        <w:t>_____________ algorithm expands nodes starting from the start similar to breadth-first search, except that the neighbors of the expanded node are placed in the heap and reordered according to their value, which corresponds to the cost. Subsequently, the cheapest state on the heap (the top element after reordering) is extracted and expanded. This process continues until the goal node is expanded, or no more nodes remain on the heap. A solution can then be backtracked from the goal to the start</w:t>
      </w:r>
      <w:r>
        <w:t>”</w:t>
      </w:r>
      <w:r w:rsidR="005A3F01">
        <w:t>.</w:t>
      </w:r>
    </w:p>
    <w:p w14:paraId="3CE25052" w14:textId="77777777" w:rsidR="005A3F01" w:rsidRDefault="005A3F01" w:rsidP="005A3F01">
      <w:pPr>
        <w:pStyle w:val="ListParagraph"/>
        <w:spacing w:after="6"/>
        <w:ind w:left="256" w:right="-938" w:firstLine="0"/>
      </w:pPr>
    </w:p>
    <w:p w14:paraId="7530C13F" w14:textId="77777777" w:rsidR="005A3F01" w:rsidRDefault="005A3F01" w:rsidP="005A3F01">
      <w:pPr>
        <w:numPr>
          <w:ilvl w:val="1"/>
          <w:numId w:val="24"/>
        </w:numPr>
        <w:ind w:right="-938"/>
      </w:pPr>
      <w:r>
        <w:t>Depth first search</w:t>
      </w:r>
    </w:p>
    <w:p w14:paraId="6A72767C" w14:textId="77777777" w:rsidR="005A3F01" w:rsidRDefault="005A3F01" w:rsidP="005A3F01">
      <w:pPr>
        <w:numPr>
          <w:ilvl w:val="1"/>
          <w:numId w:val="24"/>
        </w:numPr>
        <w:ind w:right="-938"/>
      </w:pPr>
      <w:r>
        <w:t>Cell decomposition method</w:t>
      </w:r>
    </w:p>
    <w:p w14:paraId="4EDE1C2F" w14:textId="77777777" w:rsidR="005A3F01" w:rsidRDefault="005A3F01" w:rsidP="005A3F01">
      <w:pPr>
        <w:numPr>
          <w:ilvl w:val="1"/>
          <w:numId w:val="24"/>
        </w:numPr>
        <w:ind w:right="-938"/>
      </w:pPr>
      <w:r>
        <w:t>A* algorithm</w:t>
      </w:r>
    </w:p>
    <w:p w14:paraId="663E5F3F" w14:textId="77777777" w:rsidR="005A3F01" w:rsidRDefault="005A3F01" w:rsidP="005A3F01">
      <w:pPr>
        <w:numPr>
          <w:ilvl w:val="1"/>
          <w:numId w:val="24"/>
        </w:numPr>
        <w:ind w:right="-938"/>
      </w:pPr>
      <w:r>
        <w:t>Grassfire Algorithm</w:t>
      </w:r>
    </w:p>
    <w:p w14:paraId="01D8ED80" w14:textId="154F3616" w:rsidR="005A3F01" w:rsidRDefault="005A3F01" w:rsidP="005A3F01">
      <w:pPr>
        <w:numPr>
          <w:ilvl w:val="1"/>
          <w:numId w:val="24"/>
        </w:numPr>
        <w:ind w:right="-938"/>
      </w:pPr>
      <w:r>
        <w:t xml:space="preserve">Bug Algorithm </w:t>
      </w:r>
    </w:p>
    <w:p w14:paraId="6D7C8F3D" w14:textId="77777777" w:rsidR="005A3F01" w:rsidRDefault="005A3F01" w:rsidP="005A3F01">
      <w:pPr>
        <w:numPr>
          <w:ilvl w:val="1"/>
          <w:numId w:val="24"/>
        </w:numPr>
        <w:ind w:right="-938"/>
      </w:pPr>
      <w:r>
        <w:t>Dijkstra’s algorithm</w:t>
      </w:r>
    </w:p>
    <w:p w14:paraId="5E9010C4" w14:textId="77777777" w:rsidR="005A3F01" w:rsidRDefault="005A3F01" w:rsidP="005A3F01">
      <w:pPr>
        <w:ind w:left="340" w:right="-938" w:firstLine="0"/>
      </w:pPr>
    </w:p>
    <w:p w14:paraId="57E027E9" w14:textId="3A7CFCCF" w:rsidR="005A3F01" w:rsidRDefault="005A3F01" w:rsidP="005A3F01">
      <w:pPr>
        <w:spacing w:after="6"/>
        <w:ind w:left="339" w:right="-938"/>
      </w:pPr>
      <w:r>
        <w:t xml:space="preserve">Solution: </w:t>
      </w:r>
      <w:proofErr w:type="spellStart"/>
      <w:r>
        <w:rPr>
          <w:b/>
        </w:rPr>
        <w:t>Ans</w:t>
      </w:r>
      <w:proofErr w:type="spellEnd"/>
      <w:r>
        <w:t>(</w:t>
      </w:r>
      <w:r>
        <w:rPr>
          <w:i/>
        </w:rPr>
        <w:t>f</w:t>
      </w:r>
      <w:r>
        <w:t>)</w:t>
      </w:r>
    </w:p>
    <w:p w14:paraId="4D680763" w14:textId="77777777" w:rsidR="005A3F01" w:rsidRDefault="005A3F01" w:rsidP="005A3F01">
      <w:pPr>
        <w:ind w:left="340" w:right="-938" w:firstLine="0"/>
      </w:pPr>
      <w:r>
        <w:t>Breadth first search</w:t>
      </w:r>
    </w:p>
    <w:sectPr w:rsidR="005A3F01">
      <w:footerReference w:type="even" r:id="rId10"/>
      <w:footerReference w:type="default" r:id="rId11"/>
      <w:footerReference w:type="first" r:id="rId12"/>
      <w:type w:val="continuous"/>
      <w:pgSz w:w="12240" w:h="15840"/>
      <w:pgMar w:top="1560" w:right="2821" w:bottom="1634" w:left="1357"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78DCC" w16cex:dateUtc="2021-02-05T03:56:00Z"/>
  <w16cex:commentExtensible w16cex:durableId="23C78E5A" w16cex:dateUtc="2021-02-05T03:58:00Z"/>
  <w16cex:commentExtensible w16cex:durableId="23C78F5E" w16cex:dateUtc="2021-02-05T04: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362EE05" w16cid:durableId="23C78DCC"/>
  <w16cid:commentId w16cid:paraId="0822771D" w16cid:durableId="23C78E5A"/>
  <w16cid:commentId w16cid:paraId="6EB00216" w16cid:durableId="23C78F5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982949" w14:textId="77777777" w:rsidR="00030A4E" w:rsidRDefault="00030A4E">
      <w:pPr>
        <w:spacing w:after="0" w:line="240" w:lineRule="auto"/>
      </w:pPr>
      <w:r>
        <w:separator/>
      </w:r>
    </w:p>
  </w:endnote>
  <w:endnote w:type="continuationSeparator" w:id="0">
    <w:p w14:paraId="0DF693E6" w14:textId="77777777" w:rsidR="00030A4E" w:rsidRDefault="00030A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BBFEB2" w14:textId="77777777" w:rsidR="00107F57" w:rsidRDefault="00107F57">
    <w:pPr>
      <w:spacing w:after="0" w:line="259" w:lineRule="auto"/>
      <w:ind w:left="451" w:firstLine="0"/>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89E735" w14:textId="166338C9" w:rsidR="00107F57" w:rsidRDefault="00107F57">
    <w:pPr>
      <w:spacing w:after="0" w:line="259" w:lineRule="auto"/>
      <w:ind w:left="451" w:firstLine="0"/>
      <w:jc w:val="center"/>
    </w:pPr>
    <w:r>
      <w:fldChar w:fldCharType="begin"/>
    </w:r>
    <w:r>
      <w:instrText xml:space="preserve"> PAGE   \* MERGEFORMAT </w:instrText>
    </w:r>
    <w:r>
      <w:fldChar w:fldCharType="separate"/>
    </w:r>
    <w:r w:rsidR="00A747E7">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CA672" w14:textId="77777777" w:rsidR="00107F57" w:rsidRDefault="00107F57">
    <w:pPr>
      <w:spacing w:after="0" w:line="259" w:lineRule="auto"/>
      <w:ind w:left="451"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9B3B42" w14:textId="77777777" w:rsidR="00030A4E" w:rsidRDefault="00030A4E">
      <w:pPr>
        <w:spacing w:after="0" w:line="240" w:lineRule="auto"/>
      </w:pPr>
      <w:r>
        <w:separator/>
      </w:r>
    </w:p>
  </w:footnote>
  <w:footnote w:type="continuationSeparator" w:id="0">
    <w:p w14:paraId="7624EDB5" w14:textId="77777777" w:rsidR="00030A4E" w:rsidRDefault="00030A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B3E66"/>
    <w:multiLevelType w:val="hybridMultilevel"/>
    <w:tmpl w:val="346EE16A"/>
    <w:lvl w:ilvl="0" w:tplc="B59E25CE">
      <w:start w:val="1"/>
      <w:numFmt w:val="lowerLetter"/>
      <w:lvlText w:val="(%1)"/>
      <w:lvlJc w:val="left"/>
      <w:pPr>
        <w:ind w:left="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109B7"/>
    <w:multiLevelType w:val="hybridMultilevel"/>
    <w:tmpl w:val="DF08D0D8"/>
    <w:lvl w:ilvl="0" w:tplc="A5EA8D60">
      <w:start w:val="1"/>
      <w:numFmt w:val="lowerLetter"/>
      <w:lvlText w:val="(%1)"/>
      <w:lvlJc w:val="left"/>
      <w:pPr>
        <w:ind w:left="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C93B5C"/>
    <w:multiLevelType w:val="hybridMultilevel"/>
    <w:tmpl w:val="E10C1D68"/>
    <w:lvl w:ilvl="0" w:tplc="A3B6F610">
      <w:start w:val="1"/>
      <w:numFmt w:val="lowerLetter"/>
      <w:lvlText w:val="(%1)"/>
      <w:lvlJc w:val="left"/>
      <w:pPr>
        <w:ind w:left="788" w:hanging="360"/>
      </w:pPr>
      <w:rPr>
        <w:rFonts w:ascii="Cambria" w:eastAsia="Cambria" w:hAnsi="Cambria" w:cs="Cambria"/>
      </w:rPr>
    </w:lvl>
    <w:lvl w:ilvl="1" w:tplc="04090019" w:tentative="1">
      <w:start w:val="1"/>
      <w:numFmt w:val="lowerLetter"/>
      <w:lvlText w:val="%2."/>
      <w:lvlJc w:val="left"/>
      <w:pPr>
        <w:ind w:left="1508" w:hanging="360"/>
      </w:pPr>
    </w:lvl>
    <w:lvl w:ilvl="2" w:tplc="0409001B" w:tentative="1">
      <w:start w:val="1"/>
      <w:numFmt w:val="lowerRoman"/>
      <w:lvlText w:val="%3."/>
      <w:lvlJc w:val="right"/>
      <w:pPr>
        <w:ind w:left="2228" w:hanging="180"/>
      </w:pPr>
    </w:lvl>
    <w:lvl w:ilvl="3" w:tplc="0409000F" w:tentative="1">
      <w:start w:val="1"/>
      <w:numFmt w:val="decimal"/>
      <w:lvlText w:val="%4."/>
      <w:lvlJc w:val="left"/>
      <w:pPr>
        <w:ind w:left="2948" w:hanging="360"/>
      </w:pPr>
    </w:lvl>
    <w:lvl w:ilvl="4" w:tplc="04090019" w:tentative="1">
      <w:start w:val="1"/>
      <w:numFmt w:val="lowerLetter"/>
      <w:lvlText w:val="%5."/>
      <w:lvlJc w:val="left"/>
      <w:pPr>
        <w:ind w:left="3668" w:hanging="360"/>
      </w:pPr>
    </w:lvl>
    <w:lvl w:ilvl="5" w:tplc="0409001B" w:tentative="1">
      <w:start w:val="1"/>
      <w:numFmt w:val="lowerRoman"/>
      <w:lvlText w:val="%6."/>
      <w:lvlJc w:val="right"/>
      <w:pPr>
        <w:ind w:left="4388" w:hanging="180"/>
      </w:pPr>
    </w:lvl>
    <w:lvl w:ilvl="6" w:tplc="0409000F" w:tentative="1">
      <w:start w:val="1"/>
      <w:numFmt w:val="decimal"/>
      <w:lvlText w:val="%7."/>
      <w:lvlJc w:val="left"/>
      <w:pPr>
        <w:ind w:left="5108" w:hanging="360"/>
      </w:pPr>
    </w:lvl>
    <w:lvl w:ilvl="7" w:tplc="04090019" w:tentative="1">
      <w:start w:val="1"/>
      <w:numFmt w:val="lowerLetter"/>
      <w:lvlText w:val="%8."/>
      <w:lvlJc w:val="left"/>
      <w:pPr>
        <w:ind w:left="5828" w:hanging="360"/>
      </w:pPr>
    </w:lvl>
    <w:lvl w:ilvl="8" w:tplc="0409001B" w:tentative="1">
      <w:start w:val="1"/>
      <w:numFmt w:val="lowerRoman"/>
      <w:lvlText w:val="%9."/>
      <w:lvlJc w:val="right"/>
      <w:pPr>
        <w:ind w:left="6548" w:hanging="180"/>
      </w:pPr>
    </w:lvl>
  </w:abstractNum>
  <w:abstractNum w:abstractNumId="3" w15:restartNumberingAfterBreak="0">
    <w:nsid w:val="0C316B4A"/>
    <w:multiLevelType w:val="hybridMultilevel"/>
    <w:tmpl w:val="A04CF4FE"/>
    <w:lvl w:ilvl="0" w:tplc="B59E25CE">
      <w:start w:val="1"/>
      <w:numFmt w:val="lowerLetter"/>
      <w:lvlText w:val="(%1)"/>
      <w:lvlJc w:val="left"/>
      <w:pPr>
        <w:ind w:left="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F1D7C"/>
    <w:multiLevelType w:val="hybridMultilevel"/>
    <w:tmpl w:val="CA1ABA5C"/>
    <w:lvl w:ilvl="0" w:tplc="B59E25CE">
      <w:start w:val="1"/>
      <w:numFmt w:val="lowerLetter"/>
      <w:lvlText w:val="(%1)"/>
      <w:lvlJc w:val="left"/>
      <w:pPr>
        <w:ind w:left="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08240E"/>
    <w:multiLevelType w:val="hybridMultilevel"/>
    <w:tmpl w:val="E10C1D68"/>
    <w:lvl w:ilvl="0" w:tplc="A3B6F610">
      <w:start w:val="1"/>
      <w:numFmt w:val="lowerLetter"/>
      <w:lvlText w:val="(%1)"/>
      <w:lvlJc w:val="left"/>
      <w:pPr>
        <w:ind w:left="788" w:hanging="360"/>
      </w:pPr>
      <w:rPr>
        <w:rFonts w:ascii="Cambria" w:eastAsia="Cambria" w:hAnsi="Cambria" w:cs="Cambria"/>
      </w:rPr>
    </w:lvl>
    <w:lvl w:ilvl="1" w:tplc="04090019" w:tentative="1">
      <w:start w:val="1"/>
      <w:numFmt w:val="lowerLetter"/>
      <w:lvlText w:val="%2."/>
      <w:lvlJc w:val="left"/>
      <w:pPr>
        <w:ind w:left="1508" w:hanging="360"/>
      </w:pPr>
    </w:lvl>
    <w:lvl w:ilvl="2" w:tplc="0409001B" w:tentative="1">
      <w:start w:val="1"/>
      <w:numFmt w:val="lowerRoman"/>
      <w:lvlText w:val="%3."/>
      <w:lvlJc w:val="right"/>
      <w:pPr>
        <w:ind w:left="2228" w:hanging="180"/>
      </w:pPr>
    </w:lvl>
    <w:lvl w:ilvl="3" w:tplc="0409000F" w:tentative="1">
      <w:start w:val="1"/>
      <w:numFmt w:val="decimal"/>
      <w:lvlText w:val="%4."/>
      <w:lvlJc w:val="left"/>
      <w:pPr>
        <w:ind w:left="2948" w:hanging="360"/>
      </w:pPr>
    </w:lvl>
    <w:lvl w:ilvl="4" w:tplc="04090019" w:tentative="1">
      <w:start w:val="1"/>
      <w:numFmt w:val="lowerLetter"/>
      <w:lvlText w:val="%5."/>
      <w:lvlJc w:val="left"/>
      <w:pPr>
        <w:ind w:left="3668" w:hanging="360"/>
      </w:pPr>
    </w:lvl>
    <w:lvl w:ilvl="5" w:tplc="0409001B" w:tentative="1">
      <w:start w:val="1"/>
      <w:numFmt w:val="lowerRoman"/>
      <w:lvlText w:val="%6."/>
      <w:lvlJc w:val="right"/>
      <w:pPr>
        <w:ind w:left="4388" w:hanging="180"/>
      </w:pPr>
    </w:lvl>
    <w:lvl w:ilvl="6" w:tplc="0409000F" w:tentative="1">
      <w:start w:val="1"/>
      <w:numFmt w:val="decimal"/>
      <w:lvlText w:val="%7."/>
      <w:lvlJc w:val="left"/>
      <w:pPr>
        <w:ind w:left="5108" w:hanging="360"/>
      </w:pPr>
    </w:lvl>
    <w:lvl w:ilvl="7" w:tplc="04090019" w:tentative="1">
      <w:start w:val="1"/>
      <w:numFmt w:val="lowerLetter"/>
      <w:lvlText w:val="%8."/>
      <w:lvlJc w:val="left"/>
      <w:pPr>
        <w:ind w:left="5828" w:hanging="360"/>
      </w:pPr>
    </w:lvl>
    <w:lvl w:ilvl="8" w:tplc="0409001B" w:tentative="1">
      <w:start w:val="1"/>
      <w:numFmt w:val="lowerRoman"/>
      <w:lvlText w:val="%9."/>
      <w:lvlJc w:val="right"/>
      <w:pPr>
        <w:ind w:left="6548" w:hanging="180"/>
      </w:pPr>
    </w:lvl>
  </w:abstractNum>
  <w:abstractNum w:abstractNumId="6" w15:restartNumberingAfterBreak="0">
    <w:nsid w:val="10EF454E"/>
    <w:multiLevelType w:val="hybridMultilevel"/>
    <w:tmpl w:val="09A09154"/>
    <w:lvl w:ilvl="0" w:tplc="20DAB1F6">
      <w:start w:val="1"/>
      <w:numFmt w:val="lowerLetter"/>
      <w:lvlText w:val="(%1)"/>
      <w:lvlJc w:val="left"/>
      <w:pPr>
        <w:ind w:left="42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390A28"/>
    <w:multiLevelType w:val="hybridMultilevel"/>
    <w:tmpl w:val="C340E72C"/>
    <w:lvl w:ilvl="0" w:tplc="20DAB1F6">
      <w:start w:val="1"/>
      <w:numFmt w:val="lowerLetter"/>
      <w:lvlText w:val="(%1)"/>
      <w:lvlJc w:val="left"/>
      <w:pPr>
        <w:ind w:left="42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3832B2"/>
    <w:multiLevelType w:val="hybridMultilevel"/>
    <w:tmpl w:val="29C0057E"/>
    <w:lvl w:ilvl="0" w:tplc="20DAB1F6">
      <w:start w:val="1"/>
      <w:numFmt w:val="lowerLetter"/>
      <w:lvlText w:val="(%1)"/>
      <w:lvlJc w:val="left"/>
      <w:pPr>
        <w:ind w:left="4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B20417"/>
    <w:multiLevelType w:val="hybridMultilevel"/>
    <w:tmpl w:val="418A9CC4"/>
    <w:lvl w:ilvl="0" w:tplc="20DAB1F6">
      <w:start w:val="1"/>
      <w:numFmt w:val="lowerLetter"/>
      <w:lvlText w:val="(%1)"/>
      <w:lvlJc w:val="left"/>
      <w:pPr>
        <w:ind w:left="4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141E52"/>
    <w:multiLevelType w:val="hybridMultilevel"/>
    <w:tmpl w:val="6026FBF4"/>
    <w:lvl w:ilvl="0" w:tplc="11A4430C">
      <w:start w:val="1"/>
      <w:numFmt w:val="decimal"/>
      <w:lvlText w:val="%1."/>
      <w:lvlJc w:val="left"/>
      <w:pPr>
        <w:ind w:left="25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59E25CE">
      <w:start w:val="1"/>
      <w:numFmt w:val="lowerLetter"/>
      <w:lvlText w:val="(%2)"/>
      <w:lvlJc w:val="left"/>
      <w:pPr>
        <w:ind w:left="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98380C38">
      <w:start w:val="1"/>
      <w:numFmt w:val="lowerRoman"/>
      <w:lvlText w:val="%3"/>
      <w:lvlJc w:val="left"/>
      <w:pPr>
        <w:ind w:left="14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252C91A6">
      <w:start w:val="1"/>
      <w:numFmt w:val="decimal"/>
      <w:lvlText w:val="%4"/>
      <w:lvlJc w:val="left"/>
      <w:pPr>
        <w:ind w:left="21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32D6AE44">
      <w:start w:val="1"/>
      <w:numFmt w:val="lowerLetter"/>
      <w:lvlText w:val="%5"/>
      <w:lvlJc w:val="left"/>
      <w:pPr>
        <w:ind w:left="28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EA14BFAA">
      <w:start w:val="1"/>
      <w:numFmt w:val="lowerRoman"/>
      <w:lvlText w:val="%6"/>
      <w:lvlJc w:val="left"/>
      <w:pPr>
        <w:ind w:left="35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7685D00">
      <w:start w:val="1"/>
      <w:numFmt w:val="decimal"/>
      <w:lvlText w:val="%7"/>
      <w:lvlJc w:val="left"/>
      <w:pPr>
        <w:ind w:left="42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6E20C6">
      <w:start w:val="1"/>
      <w:numFmt w:val="lowerLetter"/>
      <w:lvlText w:val="%8"/>
      <w:lvlJc w:val="left"/>
      <w:pPr>
        <w:ind w:left="50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29E6ED8">
      <w:start w:val="1"/>
      <w:numFmt w:val="lowerRoman"/>
      <w:lvlText w:val="%9"/>
      <w:lvlJc w:val="left"/>
      <w:pPr>
        <w:ind w:left="57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BB218C0"/>
    <w:multiLevelType w:val="hybridMultilevel"/>
    <w:tmpl w:val="DF08D0D8"/>
    <w:lvl w:ilvl="0" w:tplc="A5EA8D60">
      <w:start w:val="1"/>
      <w:numFmt w:val="lowerLetter"/>
      <w:lvlText w:val="(%1)"/>
      <w:lvlJc w:val="left"/>
      <w:pPr>
        <w:ind w:left="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A56612"/>
    <w:multiLevelType w:val="hybridMultilevel"/>
    <w:tmpl w:val="DF08D0D8"/>
    <w:lvl w:ilvl="0" w:tplc="A5EA8D60">
      <w:start w:val="1"/>
      <w:numFmt w:val="lowerLetter"/>
      <w:lvlText w:val="(%1)"/>
      <w:lvlJc w:val="left"/>
      <w:pPr>
        <w:ind w:left="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3B3D74"/>
    <w:multiLevelType w:val="hybridMultilevel"/>
    <w:tmpl w:val="22D0DA2A"/>
    <w:lvl w:ilvl="0" w:tplc="8CFE68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DF1E6B"/>
    <w:multiLevelType w:val="hybridMultilevel"/>
    <w:tmpl w:val="6026FBF4"/>
    <w:lvl w:ilvl="0" w:tplc="11A4430C">
      <w:start w:val="1"/>
      <w:numFmt w:val="decimal"/>
      <w:lvlText w:val="%1."/>
      <w:lvlJc w:val="left"/>
      <w:pPr>
        <w:ind w:left="25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59E25CE">
      <w:start w:val="1"/>
      <w:numFmt w:val="lowerLetter"/>
      <w:lvlText w:val="(%2)"/>
      <w:lvlJc w:val="left"/>
      <w:pPr>
        <w:ind w:left="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98380C38">
      <w:start w:val="1"/>
      <w:numFmt w:val="lowerRoman"/>
      <w:lvlText w:val="%3"/>
      <w:lvlJc w:val="left"/>
      <w:pPr>
        <w:ind w:left="14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252C91A6">
      <w:start w:val="1"/>
      <w:numFmt w:val="decimal"/>
      <w:lvlText w:val="%4"/>
      <w:lvlJc w:val="left"/>
      <w:pPr>
        <w:ind w:left="21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32D6AE44">
      <w:start w:val="1"/>
      <w:numFmt w:val="lowerLetter"/>
      <w:lvlText w:val="%5"/>
      <w:lvlJc w:val="left"/>
      <w:pPr>
        <w:ind w:left="28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EA14BFAA">
      <w:start w:val="1"/>
      <w:numFmt w:val="lowerRoman"/>
      <w:lvlText w:val="%6"/>
      <w:lvlJc w:val="left"/>
      <w:pPr>
        <w:ind w:left="35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7685D00">
      <w:start w:val="1"/>
      <w:numFmt w:val="decimal"/>
      <w:lvlText w:val="%7"/>
      <w:lvlJc w:val="left"/>
      <w:pPr>
        <w:ind w:left="42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6E20C6">
      <w:start w:val="1"/>
      <w:numFmt w:val="lowerLetter"/>
      <w:lvlText w:val="%8"/>
      <w:lvlJc w:val="left"/>
      <w:pPr>
        <w:ind w:left="50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29E6ED8">
      <w:start w:val="1"/>
      <w:numFmt w:val="lowerRoman"/>
      <w:lvlText w:val="%9"/>
      <w:lvlJc w:val="left"/>
      <w:pPr>
        <w:ind w:left="57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374E5F82"/>
    <w:multiLevelType w:val="hybridMultilevel"/>
    <w:tmpl w:val="6026FBF4"/>
    <w:lvl w:ilvl="0" w:tplc="11A4430C">
      <w:start w:val="1"/>
      <w:numFmt w:val="decimal"/>
      <w:lvlText w:val="%1."/>
      <w:lvlJc w:val="left"/>
      <w:pPr>
        <w:ind w:left="25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59E25CE">
      <w:start w:val="1"/>
      <w:numFmt w:val="lowerLetter"/>
      <w:lvlText w:val="(%2)"/>
      <w:lvlJc w:val="left"/>
      <w:pPr>
        <w:ind w:left="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98380C38">
      <w:start w:val="1"/>
      <w:numFmt w:val="lowerRoman"/>
      <w:lvlText w:val="%3"/>
      <w:lvlJc w:val="left"/>
      <w:pPr>
        <w:ind w:left="14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252C91A6">
      <w:start w:val="1"/>
      <w:numFmt w:val="decimal"/>
      <w:lvlText w:val="%4"/>
      <w:lvlJc w:val="left"/>
      <w:pPr>
        <w:ind w:left="21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32D6AE44">
      <w:start w:val="1"/>
      <w:numFmt w:val="lowerLetter"/>
      <w:lvlText w:val="%5"/>
      <w:lvlJc w:val="left"/>
      <w:pPr>
        <w:ind w:left="28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EA14BFAA">
      <w:start w:val="1"/>
      <w:numFmt w:val="lowerRoman"/>
      <w:lvlText w:val="%6"/>
      <w:lvlJc w:val="left"/>
      <w:pPr>
        <w:ind w:left="35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7685D00">
      <w:start w:val="1"/>
      <w:numFmt w:val="decimal"/>
      <w:lvlText w:val="%7"/>
      <w:lvlJc w:val="left"/>
      <w:pPr>
        <w:ind w:left="42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6E20C6">
      <w:start w:val="1"/>
      <w:numFmt w:val="lowerLetter"/>
      <w:lvlText w:val="%8"/>
      <w:lvlJc w:val="left"/>
      <w:pPr>
        <w:ind w:left="50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29E6ED8">
      <w:start w:val="1"/>
      <w:numFmt w:val="lowerRoman"/>
      <w:lvlText w:val="%9"/>
      <w:lvlJc w:val="left"/>
      <w:pPr>
        <w:ind w:left="57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39746632"/>
    <w:multiLevelType w:val="hybridMultilevel"/>
    <w:tmpl w:val="9A7C37FE"/>
    <w:lvl w:ilvl="0" w:tplc="573C2AA0">
      <w:start w:val="1"/>
      <w:numFmt w:val="decimal"/>
      <w:lvlText w:val="%1"/>
      <w:lvlJc w:val="left"/>
      <w:pPr>
        <w:ind w:left="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C360614">
      <w:start w:val="3"/>
      <w:numFmt w:val="lowerLetter"/>
      <w:lvlText w:val="(%2)"/>
      <w:lvlJc w:val="left"/>
      <w:pPr>
        <w:ind w:left="80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89B0C05A">
      <w:start w:val="1"/>
      <w:numFmt w:val="lowerRoman"/>
      <w:lvlText w:val="%3"/>
      <w:lvlJc w:val="left"/>
      <w:pPr>
        <w:ind w:left="151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EBC0B308">
      <w:start w:val="1"/>
      <w:numFmt w:val="decimal"/>
      <w:lvlText w:val="%4"/>
      <w:lvlJc w:val="left"/>
      <w:pPr>
        <w:ind w:left="223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DAFEF6BE">
      <w:start w:val="1"/>
      <w:numFmt w:val="lowerLetter"/>
      <w:lvlText w:val="%5"/>
      <w:lvlJc w:val="left"/>
      <w:pPr>
        <w:ind w:left="295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6C440C2A">
      <w:start w:val="1"/>
      <w:numFmt w:val="lowerRoman"/>
      <w:lvlText w:val="%6"/>
      <w:lvlJc w:val="left"/>
      <w:pPr>
        <w:ind w:left="367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E2E28B76">
      <w:start w:val="1"/>
      <w:numFmt w:val="decimal"/>
      <w:lvlText w:val="%7"/>
      <w:lvlJc w:val="left"/>
      <w:pPr>
        <w:ind w:left="43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CC64B2C4">
      <w:start w:val="1"/>
      <w:numFmt w:val="lowerLetter"/>
      <w:lvlText w:val="%8"/>
      <w:lvlJc w:val="left"/>
      <w:pPr>
        <w:ind w:left="511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AEB6271E">
      <w:start w:val="1"/>
      <w:numFmt w:val="lowerRoman"/>
      <w:lvlText w:val="%9"/>
      <w:lvlJc w:val="left"/>
      <w:pPr>
        <w:ind w:left="583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426142FB"/>
    <w:multiLevelType w:val="hybridMultilevel"/>
    <w:tmpl w:val="9FD40B1A"/>
    <w:lvl w:ilvl="0" w:tplc="B59E25CE">
      <w:start w:val="1"/>
      <w:numFmt w:val="lowerLetter"/>
      <w:lvlText w:val="(%1)"/>
      <w:lvlJc w:val="left"/>
      <w:pPr>
        <w:ind w:left="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144A3D"/>
    <w:multiLevelType w:val="hybridMultilevel"/>
    <w:tmpl w:val="82AC74FE"/>
    <w:lvl w:ilvl="0" w:tplc="B59E25CE">
      <w:start w:val="1"/>
      <w:numFmt w:val="lowerLetter"/>
      <w:lvlText w:val="(%1)"/>
      <w:lvlJc w:val="left"/>
      <w:pPr>
        <w:ind w:left="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CF53FE"/>
    <w:multiLevelType w:val="hybridMultilevel"/>
    <w:tmpl w:val="597E9E1A"/>
    <w:lvl w:ilvl="0" w:tplc="330CC49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4A11F4"/>
    <w:multiLevelType w:val="hybridMultilevel"/>
    <w:tmpl w:val="F24612D8"/>
    <w:lvl w:ilvl="0" w:tplc="20DAB1F6">
      <w:start w:val="1"/>
      <w:numFmt w:val="lowerLetter"/>
      <w:lvlText w:val="(%1)"/>
      <w:lvlJc w:val="left"/>
      <w:pPr>
        <w:ind w:left="42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8A5096"/>
    <w:multiLevelType w:val="hybridMultilevel"/>
    <w:tmpl w:val="6026FBF4"/>
    <w:lvl w:ilvl="0" w:tplc="11A4430C">
      <w:start w:val="1"/>
      <w:numFmt w:val="decimal"/>
      <w:lvlText w:val="%1."/>
      <w:lvlJc w:val="left"/>
      <w:pPr>
        <w:ind w:left="25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59E25CE">
      <w:start w:val="1"/>
      <w:numFmt w:val="lowerLetter"/>
      <w:lvlText w:val="(%2)"/>
      <w:lvlJc w:val="left"/>
      <w:pPr>
        <w:ind w:left="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98380C38">
      <w:start w:val="1"/>
      <w:numFmt w:val="lowerRoman"/>
      <w:lvlText w:val="%3"/>
      <w:lvlJc w:val="left"/>
      <w:pPr>
        <w:ind w:left="14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252C91A6">
      <w:start w:val="1"/>
      <w:numFmt w:val="decimal"/>
      <w:lvlText w:val="%4"/>
      <w:lvlJc w:val="left"/>
      <w:pPr>
        <w:ind w:left="21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32D6AE44">
      <w:start w:val="1"/>
      <w:numFmt w:val="lowerLetter"/>
      <w:lvlText w:val="%5"/>
      <w:lvlJc w:val="left"/>
      <w:pPr>
        <w:ind w:left="28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EA14BFAA">
      <w:start w:val="1"/>
      <w:numFmt w:val="lowerRoman"/>
      <w:lvlText w:val="%6"/>
      <w:lvlJc w:val="left"/>
      <w:pPr>
        <w:ind w:left="35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7685D00">
      <w:start w:val="1"/>
      <w:numFmt w:val="decimal"/>
      <w:lvlText w:val="%7"/>
      <w:lvlJc w:val="left"/>
      <w:pPr>
        <w:ind w:left="42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6E20C6">
      <w:start w:val="1"/>
      <w:numFmt w:val="lowerLetter"/>
      <w:lvlText w:val="%8"/>
      <w:lvlJc w:val="left"/>
      <w:pPr>
        <w:ind w:left="50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29E6ED8">
      <w:start w:val="1"/>
      <w:numFmt w:val="lowerRoman"/>
      <w:lvlText w:val="%9"/>
      <w:lvlJc w:val="left"/>
      <w:pPr>
        <w:ind w:left="57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5DD57A6"/>
    <w:multiLevelType w:val="hybridMultilevel"/>
    <w:tmpl w:val="9D28A606"/>
    <w:lvl w:ilvl="0" w:tplc="A5EA8D60">
      <w:start w:val="1"/>
      <w:numFmt w:val="lowerLetter"/>
      <w:lvlText w:val="(%1)"/>
      <w:lvlJc w:val="left"/>
      <w:pPr>
        <w:ind w:left="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207D19"/>
    <w:multiLevelType w:val="hybridMultilevel"/>
    <w:tmpl w:val="DF08D0D8"/>
    <w:lvl w:ilvl="0" w:tplc="A5EA8D60">
      <w:start w:val="1"/>
      <w:numFmt w:val="lowerLetter"/>
      <w:lvlText w:val="(%1)"/>
      <w:lvlJc w:val="left"/>
      <w:pPr>
        <w:ind w:left="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6F40CD"/>
    <w:multiLevelType w:val="hybridMultilevel"/>
    <w:tmpl w:val="731EB224"/>
    <w:lvl w:ilvl="0" w:tplc="8CFE689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1792F87"/>
    <w:multiLevelType w:val="hybridMultilevel"/>
    <w:tmpl w:val="731EB224"/>
    <w:lvl w:ilvl="0" w:tplc="8CFE6892">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87775C1"/>
    <w:multiLevelType w:val="hybridMultilevel"/>
    <w:tmpl w:val="58AE7106"/>
    <w:lvl w:ilvl="0" w:tplc="B59E25CE">
      <w:start w:val="1"/>
      <w:numFmt w:val="lowerLetter"/>
      <w:lvlText w:val="(%1)"/>
      <w:lvlJc w:val="left"/>
      <w:pPr>
        <w:ind w:left="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C84844"/>
    <w:multiLevelType w:val="hybridMultilevel"/>
    <w:tmpl w:val="6026FBF4"/>
    <w:lvl w:ilvl="0" w:tplc="11A4430C">
      <w:start w:val="1"/>
      <w:numFmt w:val="decimal"/>
      <w:lvlText w:val="%1."/>
      <w:lvlJc w:val="left"/>
      <w:pPr>
        <w:ind w:left="25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59E25CE">
      <w:start w:val="1"/>
      <w:numFmt w:val="lowerLetter"/>
      <w:lvlText w:val="(%2)"/>
      <w:lvlJc w:val="left"/>
      <w:pPr>
        <w:ind w:left="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98380C38">
      <w:start w:val="1"/>
      <w:numFmt w:val="lowerRoman"/>
      <w:lvlText w:val="%3"/>
      <w:lvlJc w:val="left"/>
      <w:pPr>
        <w:ind w:left="14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252C91A6">
      <w:start w:val="1"/>
      <w:numFmt w:val="decimal"/>
      <w:lvlText w:val="%4"/>
      <w:lvlJc w:val="left"/>
      <w:pPr>
        <w:ind w:left="21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32D6AE44">
      <w:start w:val="1"/>
      <w:numFmt w:val="lowerLetter"/>
      <w:lvlText w:val="%5"/>
      <w:lvlJc w:val="left"/>
      <w:pPr>
        <w:ind w:left="28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EA14BFAA">
      <w:start w:val="1"/>
      <w:numFmt w:val="lowerRoman"/>
      <w:lvlText w:val="%6"/>
      <w:lvlJc w:val="left"/>
      <w:pPr>
        <w:ind w:left="35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7685D00">
      <w:start w:val="1"/>
      <w:numFmt w:val="decimal"/>
      <w:lvlText w:val="%7"/>
      <w:lvlJc w:val="left"/>
      <w:pPr>
        <w:ind w:left="42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6E20C6">
      <w:start w:val="1"/>
      <w:numFmt w:val="lowerLetter"/>
      <w:lvlText w:val="%8"/>
      <w:lvlJc w:val="left"/>
      <w:pPr>
        <w:ind w:left="50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29E6ED8">
      <w:start w:val="1"/>
      <w:numFmt w:val="lowerRoman"/>
      <w:lvlText w:val="%9"/>
      <w:lvlJc w:val="left"/>
      <w:pPr>
        <w:ind w:left="57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6BAF781B"/>
    <w:multiLevelType w:val="hybridMultilevel"/>
    <w:tmpl w:val="DD72DA5C"/>
    <w:lvl w:ilvl="0" w:tplc="9E8E4486">
      <w:start w:val="7"/>
      <w:numFmt w:val="decimal"/>
      <w:lvlText w:val="%1."/>
      <w:lvlJc w:val="left"/>
      <w:pPr>
        <w:ind w:left="45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20DAB1F6">
      <w:start w:val="1"/>
      <w:numFmt w:val="lowerLetter"/>
      <w:lvlText w:val="(%2)"/>
      <w:lvlJc w:val="left"/>
      <w:pPr>
        <w:ind w:left="45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D97CE664">
      <w:start w:val="1"/>
      <w:numFmt w:val="lowerRoman"/>
      <w:lvlText w:val="%3"/>
      <w:lvlJc w:val="left"/>
      <w:pPr>
        <w:ind w:left="144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1F92AA9C">
      <w:start w:val="1"/>
      <w:numFmt w:val="decimal"/>
      <w:lvlText w:val="%4"/>
      <w:lvlJc w:val="left"/>
      <w:pPr>
        <w:ind w:left="216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AF9C6F66">
      <w:start w:val="1"/>
      <w:numFmt w:val="lowerLetter"/>
      <w:lvlText w:val="%5"/>
      <w:lvlJc w:val="left"/>
      <w:pPr>
        <w:ind w:left="288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30CA44C2">
      <w:start w:val="1"/>
      <w:numFmt w:val="lowerRoman"/>
      <w:lvlText w:val="%6"/>
      <w:lvlJc w:val="left"/>
      <w:pPr>
        <w:ind w:left="360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492A283A">
      <w:start w:val="1"/>
      <w:numFmt w:val="decimal"/>
      <w:lvlText w:val="%7"/>
      <w:lvlJc w:val="left"/>
      <w:pPr>
        <w:ind w:left="432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BF40733A">
      <w:start w:val="1"/>
      <w:numFmt w:val="lowerLetter"/>
      <w:lvlText w:val="%8"/>
      <w:lvlJc w:val="left"/>
      <w:pPr>
        <w:ind w:left="504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6F0457E">
      <w:start w:val="1"/>
      <w:numFmt w:val="lowerRoman"/>
      <w:lvlText w:val="%9"/>
      <w:lvlJc w:val="left"/>
      <w:pPr>
        <w:ind w:left="576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6E94684F"/>
    <w:multiLevelType w:val="hybridMultilevel"/>
    <w:tmpl w:val="22D0DA2A"/>
    <w:lvl w:ilvl="0" w:tplc="8CFE68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6B0888"/>
    <w:multiLevelType w:val="hybridMultilevel"/>
    <w:tmpl w:val="6026FBF4"/>
    <w:lvl w:ilvl="0" w:tplc="11A4430C">
      <w:start w:val="1"/>
      <w:numFmt w:val="decimal"/>
      <w:lvlText w:val="%1."/>
      <w:lvlJc w:val="left"/>
      <w:pPr>
        <w:ind w:left="25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B59E25CE">
      <w:start w:val="1"/>
      <w:numFmt w:val="lowerLetter"/>
      <w:lvlText w:val="(%2)"/>
      <w:lvlJc w:val="left"/>
      <w:pPr>
        <w:ind w:left="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98380C38">
      <w:start w:val="1"/>
      <w:numFmt w:val="lowerRoman"/>
      <w:lvlText w:val="%3"/>
      <w:lvlJc w:val="left"/>
      <w:pPr>
        <w:ind w:left="14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252C91A6">
      <w:start w:val="1"/>
      <w:numFmt w:val="decimal"/>
      <w:lvlText w:val="%4"/>
      <w:lvlJc w:val="left"/>
      <w:pPr>
        <w:ind w:left="21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32D6AE44">
      <w:start w:val="1"/>
      <w:numFmt w:val="lowerLetter"/>
      <w:lvlText w:val="%5"/>
      <w:lvlJc w:val="left"/>
      <w:pPr>
        <w:ind w:left="28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EA14BFAA">
      <w:start w:val="1"/>
      <w:numFmt w:val="lowerRoman"/>
      <w:lvlText w:val="%6"/>
      <w:lvlJc w:val="left"/>
      <w:pPr>
        <w:ind w:left="35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7685D00">
      <w:start w:val="1"/>
      <w:numFmt w:val="decimal"/>
      <w:lvlText w:val="%7"/>
      <w:lvlJc w:val="left"/>
      <w:pPr>
        <w:ind w:left="42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4E6E20C6">
      <w:start w:val="1"/>
      <w:numFmt w:val="lowerLetter"/>
      <w:lvlText w:val="%8"/>
      <w:lvlJc w:val="left"/>
      <w:pPr>
        <w:ind w:left="50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29E6ED8">
      <w:start w:val="1"/>
      <w:numFmt w:val="lowerRoman"/>
      <w:lvlText w:val="%9"/>
      <w:lvlJc w:val="left"/>
      <w:pPr>
        <w:ind w:left="57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70897F00"/>
    <w:multiLevelType w:val="hybridMultilevel"/>
    <w:tmpl w:val="F6FE0B4C"/>
    <w:lvl w:ilvl="0" w:tplc="B59E25CE">
      <w:start w:val="1"/>
      <w:numFmt w:val="lowerLetter"/>
      <w:lvlText w:val="(%1)"/>
      <w:lvlJc w:val="left"/>
      <w:pPr>
        <w:ind w:left="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F12F70"/>
    <w:multiLevelType w:val="hybridMultilevel"/>
    <w:tmpl w:val="2E249D78"/>
    <w:lvl w:ilvl="0" w:tplc="A0FC6D76">
      <w:start w:val="1"/>
      <w:numFmt w:val="decimal"/>
      <w:lvlText w:val="%1."/>
      <w:lvlJc w:val="left"/>
      <w:pPr>
        <w:ind w:left="25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A5EA8D60">
      <w:start w:val="1"/>
      <w:numFmt w:val="lowerLetter"/>
      <w:lvlText w:val="(%2)"/>
      <w:lvlJc w:val="left"/>
      <w:pPr>
        <w:ind w:left="3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06320C7A">
      <w:start w:val="1"/>
      <w:numFmt w:val="lowerRoman"/>
      <w:lvlText w:val="%3"/>
      <w:lvlJc w:val="left"/>
      <w:pPr>
        <w:ind w:left="14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1C7073AC">
      <w:start w:val="1"/>
      <w:numFmt w:val="decimal"/>
      <w:lvlText w:val="%4"/>
      <w:lvlJc w:val="left"/>
      <w:pPr>
        <w:ind w:left="21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8D66096">
      <w:start w:val="1"/>
      <w:numFmt w:val="lowerLetter"/>
      <w:lvlText w:val="%5"/>
      <w:lvlJc w:val="left"/>
      <w:pPr>
        <w:ind w:left="285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BF1E748E">
      <w:start w:val="1"/>
      <w:numFmt w:val="lowerRoman"/>
      <w:lvlText w:val="%6"/>
      <w:lvlJc w:val="left"/>
      <w:pPr>
        <w:ind w:left="357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668F6E4">
      <w:start w:val="1"/>
      <w:numFmt w:val="decimal"/>
      <w:lvlText w:val="%7"/>
      <w:lvlJc w:val="left"/>
      <w:pPr>
        <w:ind w:left="429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1070D6FC">
      <w:start w:val="1"/>
      <w:numFmt w:val="lowerLetter"/>
      <w:lvlText w:val="%8"/>
      <w:lvlJc w:val="left"/>
      <w:pPr>
        <w:ind w:left="501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FA5A0E5C">
      <w:start w:val="1"/>
      <w:numFmt w:val="lowerRoman"/>
      <w:lvlText w:val="%9"/>
      <w:lvlJc w:val="left"/>
      <w:pPr>
        <w:ind w:left="573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778171C2"/>
    <w:multiLevelType w:val="hybridMultilevel"/>
    <w:tmpl w:val="C8725072"/>
    <w:lvl w:ilvl="0" w:tplc="20DAB1F6">
      <w:start w:val="1"/>
      <w:numFmt w:val="lowerLetter"/>
      <w:lvlText w:val="(%1)"/>
      <w:lvlJc w:val="left"/>
      <w:pPr>
        <w:ind w:left="427"/>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8"/>
  </w:num>
  <w:num w:numId="3">
    <w:abstractNumId w:val="16"/>
  </w:num>
  <w:num w:numId="4">
    <w:abstractNumId w:val="32"/>
  </w:num>
  <w:num w:numId="5">
    <w:abstractNumId w:val="22"/>
  </w:num>
  <w:num w:numId="6">
    <w:abstractNumId w:val="23"/>
  </w:num>
  <w:num w:numId="7">
    <w:abstractNumId w:val="6"/>
  </w:num>
  <w:num w:numId="8">
    <w:abstractNumId w:val="20"/>
  </w:num>
  <w:num w:numId="9">
    <w:abstractNumId w:val="18"/>
  </w:num>
  <w:num w:numId="10">
    <w:abstractNumId w:val="4"/>
  </w:num>
  <w:num w:numId="11">
    <w:abstractNumId w:val="0"/>
  </w:num>
  <w:num w:numId="12">
    <w:abstractNumId w:val="11"/>
  </w:num>
  <w:num w:numId="13">
    <w:abstractNumId w:val="7"/>
  </w:num>
  <w:num w:numId="14">
    <w:abstractNumId w:val="33"/>
  </w:num>
  <w:num w:numId="15">
    <w:abstractNumId w:val="8"/>
  </w:num>
  <w:num w:numId="16">
    <w:abstractNumId w:val="26"/>
  </w:num>
  <w:num w:numId="17">
    <w:abstractNumId w:val="1"/>
  </w:num>
  <w:num w:numId="18">
    <w:abstractNumId w:val="12"/>
  </w:num>
  <w:num w:numId="19">
    <w:abstractNumId w:val="9"/>
  </w:num>
  <w:num w:numId="20">
    <w:abstractNumId w:val="19"/>
  </w:num>
  <w:num w:numId="21">
    <w:abstractNumId w:val="17"/>
  </w:num>
  <w:num w:numId="22">
    <w:abstractNumId w:val="5"/>
  </w:num>
  <w:num w:numId="23">
    <w:abstractNumId w:val="2"/>
  </w:num>
  <w:num w:numId="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num>
  <w:num w:numId="26">
    <w:abstractNumId w:val="10"/>
  </w:num>
  <w:num w:numId="27">
    <w:abstractNumId w:val="27"/>
  </w:num>
  <w:num w:numId="28">
    <w:abstractNumId w:val="30"/>
  </w:num>
  <w:num w:numId="29">
    <w:abstractNumId w:val="31"/>
  </w:num>
  <w:num w:numId="30">
    <w:abstractNumId w:val="14"/>
  </w:num>
  <w:num w:numId="31">
    <w:abstractNumId w:val="21"/>
  </w:num>
  <w:num w:numId="32">
    <w:abstractNumId w:val="29"/>
  </w:num>
  <w:num w:numId="33">
    <w:abstractNumId w:val="13"/>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N7AwszC1sDQ2NjNX0lEKTi0uzszPAykwrAUAqEYB6CwAAAA="/>
  </w:docVars>
  <w:rsids>
    <w:rsidRoot w:val="004D46C9"/>
    <w:rsid w:val="00030A4E"/>
    <w:rsid w:val="0004242D"/>
    <w:rsid w:val="000636F9"/>
    <w:rsid w:val="00095B89"/>
    <w:rsid w:val="000A22BF"/>
    <w:rsid w:val="000A4C35"/>
    <w:rsid w:val="000C5823"/>
    <w:rsid w:val="000F2096"/>
    <w:rsid w:val="00107F57"/>
    <w:rsid w:val="00182D42"/>
    <w:rsid w:val="001B558B"/>
    <w:rsid w:val="001D2E8D"/>
    <w:rsid w:val="00203666"/>
    <w:rsid w:val="0023293F"/>
    <w:rsid w:val="00242066"/>
    <w:rsid w:val="00247309"/>
    <w:rsid w:val="00265817"/>
    <w:rsid w:val="00275109"/>
    <w:rsid w:val="00286D49"/>
    <w:rsid w:val="00315EB3"/>
    <w:rsid w:val="003167D3"/>
    <w:rsid w:val="00324342"/>
    <w:rsid w:val="003264D1"/>
    <w:rsid w:val="00353C64"/>
    <w:rsid w:val="00392A03"/>
    <w:rsid w:val="003B7EB1"/>
    <w:rsid w:val="0040357C"/>
    <w:rsid w:val="00485336"/>
    <w:rsid w:val="00494C0A"/>
    <w:rsid w:val="004C0865"/>
    <w:rsid w:val="004C62D2"/>
    <w:rsid w:val="004D46C9"/>
    <w:rsid w:val="004E67CC"/>
    <w:rsid w:val="004E7FB3"/>
    <w:rsid w:val="00505690"/>
    <w:rsid w:val="00524359"/>
    <w:rsid w:val="005310D3"/>
    <w:rsid w:val="00582A6E"/>
    <w:rsid w:val="0058336F"/>
    <w:rsid w:val="00586B97"/>
    <w:rsid w:val="005A3F01"/>
    <w:rsid w:val="005E3E62"/>
    <w:rsid w:val="00615D7E"/>
    <w:rsid w:val="00625FE9"/>
    <w:rsid w:val="00646EB0"/>
    <w:rsid w:val="006509FD"/>
    <w:rsid w:val="00655BB7"/>
    <w:rsid w:val="00662DBD"/>
    <w:rsid w:val="00683F9A"/>
    <w:rsid w:val="006B4DFE"/>
    <w:rsid w:val="00731148"/>
    <w:rsid w:val="007772FE"/>
    <w:rsid w:val="00792703"/>
    <w:rsid w:val="00793B74"/>
    <w:rsid w:val="007A0E25"/>
    <w:rsid w:val="007C72E2"/>
    <w:rsid w:val="00885DB0"/>
    <w:rsid w:val="008C350A"/>
    <w:rsid w:val="008D3D5B"/>
    <w:rsid w:val="008F4927"/>
    <w:rsid w:val="00914D02"/>
    <w:rsid w:val="00925274"/>
    <w:rsid w:val="00944BA2"/>
    <w:rsid w:val="009B30BC"/>
    <w:rsid w:val="009B5CB3"/>
    <w:rsid w:val="009B6229"/>
    <w:rsid w:val="009F6AA8"/>
    <w:rsid w:val="00A1498A"/>
    <w:rsid w:val="00A16EC4"/>
    <w:rsid w:val="00A52EB1"/>
    <w:rsid w:val="00A747E7"/>
    <w:rsid w:val="00A85A66"/>
    <w:rsid w:val="00A86266"/>
    <w:rsid w:val="00AA0363"/>
    <w:rsid w:val="00AE7D44"/>
    <w:rsid w:val="00B51907"/>
    <w:rsid w:val="00BA7430"/>
    <w:rsid w:val="00BC0214"/>
    <w:rsid w:val="00C00097"/>
    <w:rsid w:val="00C05C98"/>
    <w:rsid w:val="00C35379"/>
    <w:rsid w:val="00C4486E"/>
    <w:rsid w:val="00C5194B"/>
    <w:rsid w:val="00C55C0B"/>
    <w:rsid w:val="00C57649"/>
    <w:rsid w:val="00C6519B"/>
    <w:rsid w:val="00C721A2"/>
    <w:rsid w:val="00CB6CCC"/>
    <w:rsid w:val="00CE1B2A"/>
    <w:rsid w:val="00CE695E"/>
    <w:rsid w:val="00CE713E"/>
    <w:rsid w:val="00D417B6"/>
    <w:rsid w:val="00D726F5"/>
    <w:rsid w:val="00D95972"/>
    <w:rsid w:val="00DD4735"/>
    <w:rsid w:val="00E44C9B"/>
    <w:rsid w:val="00E543C2"/>
    <w:rsid w:val="00E86802"/>
    <w:rsid w:val="00E86C33"/>
    <w:rsid w:val="00EB06A8"/>
    <w:rsid w:val="00F31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714D2"/>
  <w15:docId w15:val="{B17B0D0A-8207-43A6-8BB5-FF9423D82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148"/>
    <w:pPr>
      <w:spacing w:after="71" w:line="252" w:lineRule="auto"/>
      <w:ind w:firstLine="1"/>
    </w:pPr>
    <w:rPr>
      <w:rFonts w:ascii="Cambria" w:eastAsia="Cambria" w:hAnsi="Cambria" w:cs="Cambria"/>
      <w:color w:val="000000"/>
      <w:sz w:val="20"/>
    </w:rPr>
  </w:style>
  <w:style w:type="paragraph" w:styleId="Heading1">
    <w:name w:val="heading 1"/>
    <w:next w:val="Normal"/>
    <w:link w:val="Heading1Char"/>
    <w:uiPriority w:val="9"/>
    <w:unhideWhenUsed/>
    <w:qFormat/>
    <w:pPr>
      <w:keepNext/>
      <w:keepLines/>
      <w:spacing w:after="134"/>
      <w:ind w:left="451"/>
      <w:jc w:val="right"/>
      <w:outlineLvl w:val="0"/>
    </w:pPr>
    <w:rPr>
      <w:rFonts w:ascii="Cambria" w:eastAsia="Cambria" w:hAnsi="Cambria" w:cs="Cambria"/>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eastAsia="Cambria" w:hAnsi="Cambria" w:cs="Cambria"/>
      <w:color w:val="000000"/>
      <w:sz w:val="29"/>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A16EC4"/>
    <w:rPr>
      <w:color w:val="808080"/>
    </w:rPr>
  </w:style>
  <w:style w:type="paragraph" w:styleId="ListParagraph">
    <w:name w:val="List Paragraph"/>
    <w:basedOn w:val="Normal"/>
    <w:uiPriority w:val="34"/>
    <w:qFormat/>
    <w:rsid w:val="00646EB0"/>
    <w:pPr>
      <w:ind w:left="720"/>
      <w:contextualSpacing/>
    </w:pPr>
  </w:style>
  <w:style w:type="character" w:styleId="CommentReference">
    <w:name w:val="annotation reference"/>
    <w:basedOn w:val="DefaultParagraphFont"/>
    <w:uiPriority w:val="99"/>
    <w:semiHidden/>
    <w:unhideWhenUsed/>
    <w:rsid w:val="00BC0214"/>
    <w:rPr>
      <w:sz w:val="16"/>
      <w:szCs w:val="16"/>
    </w:rPr>
  </w:style>
  <w:style w:type="paragraph" w:styleId="CommentText">
    <w:name w:val="annotation text"/>
    <w:basedOn w:val="Normal"/>
    <w:link w:val="CommentTextChar"/>
    <w:uiPriority w:val="99"/>
    <w:semiHidden/>
    <w:unhideWhenUsed/>
    <w:rsid w:val="00BC0214"/>
    <w:pPr>
      <w:spacing w:line="240" w:lineRule="auto"/>
    </w:pPr>
    <w:rPr>
      <w:szCs w:val="20"/>
    </w:rPr>
  </w:style>
  <w:style w:type="character" w:customStyle="1" w:styleId="CommentTextChar">
    <w:name w:val="Comment Text Char"/>
    <w:basedOn w:val="DefaultParagraphFont"/>
    <w:link w:val="CommentText"/>
    <w:uiPriority w:val="99"/>
    <w:semiHidden/>
    <w:rsid w:val="00BC0214"/>
    <w:rPr>
      <w:rFonts w:ascii="Cambria" w:eastAsia="Cambria" w:hAnsi="Cambria" w:cs="Cambria"/>
      <w:color w:val="000000"/>
      <w:sz w:val="20"/>
      <w:szCs w:val="20"/>
    </w:rPr>
  </w:style>
  <w:style w:type="paragraph" w:styleId="CommentSubject">
    <w:name w:val="annotation subject"/>
    <w:basedOn w:val="CommentText"/>
    <w:next w:val="CommentText"/>
    <w:link w:val="CommentSubjectChar"/>
    <w:uiPriority w:val="99"/>
    <w:semiHidden/>
    <w:unhideWhenUsed/>
    <w:rsid w:val="00BC0214"/>
    <w:rPr>
      <w:b/>
      <w:bCs/>
    </w:rPr>
  </w:style>
  <w:style w:type="character" w:customStyle="1" w:styleId="CommentSubjectChar">
    <w:name w:val="Comment Subject Char"/>
    <w:basedOn w:val="CommentTextChar"/>
    <w:link w:val="CommentSubject"/>
    <w:uiPriority w:val="99"/>
    <w:semiHidden/>
    <w:rsid w:val="00BC0214"/>
    <w:rPr>
      <w:rFonts w:ascii="Cambria" w:eastAsia="Cambria" w:hAnsi="Cambria" w:cs="Cambria"/>
      <w:b/>
      <w:bCs/>
      <w:color w:val="000000"/>
      <w:sz w:val="20"/>
      <w:szCs w:val="20"/>
    </w:rPr>
  </w:style>
  <w:style w:type="paragraph" w:styleId="BalloonText">
    <w:name w:val="Balloon Text"/>
    <w:basedOn w:val="Normal"/>
    <w:link w:val="BalloonTextChar"/>
    <w:uiPriority w:val="99"/>
    <w:semiHidden/>
    <w:unhideWhenUsed/>
    <w:rsid w:val="00C576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7649"/>
    <w:rPr>
      <w:rFonts w:ascii="Segoe UI" w:eastAsia="Cambria"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3783912">
      <w:bodyDiv w:val="1"/>
      <w:marLeft w:val="0"/>
      <w:marRight w:val="0"/>
      <w:marTop w:val="0"/>
      <w:marBottom w:val="0"/>
      <w:divBdr>
        <w:top w:val="none" w:sz="0" w:space="0" w:color="auto"/>
        <w:left w:val="none" w:sz="0" w:space="0" w:color="auto"/>
        <w:bottom w:val="none" w:sz="0" w:space="0" w:color="auto"/>
        <w:right w:val="none" w:sz="0" w:space="0" w:color="auto"/>
      </w:divBdr>
    </w:div>
    <w:div w:id="633606229">
      <w:bodyDiv w:val="1"/>
      <w:marLeft w:val="0"/>
      <w:marRight w:val="0"/>
      <w:marTop w:val="0"/>
      <w:marBottom w:val="0"/>
      <w:divBdr>
        <w:top w:val="none" w:sz="0" w:space="0" w:color="auto"/>
        <w:left w:val="none" w:sz="0" w:space="0" w:color="auto"/>
        <w:bottom w:val="none" w:sz="0" w:space="0" w:color="auto"/>
        <w:right w:val="none" w:sz="0" w:space="0" w:color="auto"/>
      </w:divBdr>
    </w:div>
    <w:div w:id="860315101">
      <w:bodyDiv w:val="1"/>
      <w:marLeft w:val="0"/>
      <w:marRight w:val="0"/>
      <w:marTop w:val="0"/>
      <w:marBottom w:val="0"/>
      <w:divBdr>
        <w:top w:val="none" w:sz="0" w:space="0" w:color="auto"/>
        <w:left w:val="none" w:sz="0" w:space="0" w:color="auto"/>
        <w:bottom w:val="none" w:sz="0" w:space="0" w:color="auto"/>
        <w:right w:val="none" w:sz="0" w:space="0" w:color="auto"/>
      </w:divBdr>
    </w:div>
    <w:div w:id="874315951">
      <w:bodyDiv w:val="1"/>
      <w:marLeft w:val="0"/>
      <w:marRight w:val="0"/>
      <w:marTop w:val="0"/>
      <w:marBottom w:val="0"/>
      <w:divBdr>
        <w:top w:val="none" w:sz="0" w:space="0" w:color="auto"/>
        <w:left w:val="none" w:sz="0" w:space="0" w:color="auto"/>
        <w:bottom w:val="none" w:sz="0" w:space="0" w:color="auto"/>
        <w:right w:val="none" w:sz="0" w:space="0" w:color="auto"/>
      </w:divBdr>
    </w:div>
    <w:div w:id="883639397">
      <w:bodyDiv w:val="1"/>
      <w:marLeft w:val="0"/>
      <w:marRight w:val="0"/>
      <w:marTop w:val="0"/>
      <w:marBottom w:val="0"/>
      <w:divBdr>
        <w:top w:val="none" w:sz="0" w:space="0" w:color="auto"/>
        <w:left w:val="none" w:sz="0" w:space="0" w:color="auto"/>
        <w:bottom w:val="none" w:sz="0" w:space="0" w:color="auto"/>
        <w:right w:val="none" w:sz="0" w:space="0" w:color="auto"/>
      </w:divBdr>
    </w:div>
    <w:div w:id="989097346">
      <w:bodyDiv w:val="1"/>
      <w:marLeft w:val="0"/>
      <w:marRight w:val="0"/>
      <w:marTop w:val="0"/>
      <w:marBottom w:val="0"/>
      <w:divBdr>
        <w:top w:val="none" w:sz="0" w:space="0" w:color="auto"/>
        <w:left w:val="none" w:sz="0" w:space="0" w:color="auto"/>
        <w:bottom w:val="none" w:sz="0" w:space="0" w:color="auto"/>
        <w:right w:val="none" w:sz="0" w:space="0" w:color="auto"/>
      </w:divBdr>
    </w:div>
    <w:div w:id="1073621836">
      <w:bodyDiv w:val="1"/>
      <w:marLeft w:val="0"/>
      <w:marRight w:val="0"/>
      <w:marTop w:val="0"/>
      <w:marBottom w:val="0"/>
      <w:divBdr>
        <w:top w:val="none" w:sz="0" w:space="0" w:color="auto"/>
        <w:left w:val="none" w:sz="0" w:space="0" w:color="auto"/>
        <w:bottom w:val="none" w:sz="0" w:space="0" w:color="auto"/>
        <w:right w:val="none" w:sz="0" w:space="0" w:color="auto"/>
      </w:divBdr>
    </w:div>
    <w:div w:id="17572836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96</TotalTime>
  <Pages>4</Pages>
  <Words>513</Words>
  <Characters>292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inash S Pramod</dc:creator>
  <cp:keywords/>
  <cp:lastModifiedBy>Avinash S Pramod</cp:lastModifiedBy>
  <cp:revision>38</cp:revision>
  <dcterms:created xsi:type="dcterms:W3CDTF">2021-02-05T04:04:00Z</dcterms:created>
  <dcterms:modified xsi:type="dcterms:W3CDTF">2021-02-20T06:18:00Z</dcterms:modified>
</cp:coreProperties>
</file>